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1FDFC" w14:textId="74002D9A" w:rsidR="001C7E8C" w:rsidRPr="001C7E8C" w:rsidRDefault="001C7E8C" w:rsidP="001C7E8C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1C7E8C">
        <w:rPr>
          <w:rFonts w:ascii="Arial" w:eastAsia="Calibri" w:hAnsi="Arial" w:cs="Arial"/>
          <w:b/>
          <w:sz w:val="28"/>
          <w:szCs w:val="28"/>
        </w:rPr>
        <w:t>STRUCTURE FIRE</w:t>
      </w:r>
      <w:r w:rsidR="001235BC">
        <w:rPr>
          <w:rFonts w:ascii="Arial" w:eastAsia="Calibri" w:hAnsi="Arial" w:cs="Arial"/>
          <w:b/>
          <w:sz w:val="28"/>
          <w:szCs w:val="28"/>
        </w:rPr>
        <w:t xml:space="preserve"> REPORT</w:t>
      </w:r>
    </w:p>
    <w:p w14:paraId="544EC044" w14:textId="4403429A" w:rsidR="00F766BA" w:rsidRDefault="00F766BA" w:rsidP="00F27CB8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  <w:r>
        <w:rPr>
          <w:rFonts w:ascii="Arial" w:eastAsia="Calibri" w:hAnsi="Arial" w:cs="Arial"/>
          <w:b/>
          <w:sz w:val="28"/>
          <w:szCs w:val="28"/>
        </w:rPr>
        <w:t>Address</w:t>
      </w:r>
    </w:p>
    <w:p w14:paraId="4F8CB08C" w14:textId="760260F6" w:rsidR="00F275E1" w:rsidRPr="001C7E8C" w:rsidRDefault="00F275E1" w:rsidP="00F27CB8">
      <w:pPr>
        <w:spacing w:after="0" w:line="240" w:lineRule="auto"/>
        <w:jc w:val="center"/>
        <w:rPr>
          <w:rFonts w:ascii="Arial" w:eastAsia="Calibri" w:hAnsi="Arial" w:cs="Arial"/>
          <w:b/>
          <w:sz w:val="28"/>
          <w:szCs w:val="28"/>
        </w:rPr>
      </w:pPr>
      <w:r>
        <w:rPr>
          <w:rFonts w:ascii="Arial" w:eastAsia="Calibri" w:hAnsi="Arial" w:cs="Arial"/>
          <w:b/>
          <w:sz w:val="28"/>
          <w:szCs w:val="28"/>
        </w:rPr>
        <w:t>Incident # _______</w:t>
      </w:r>
    </w:p>
    <w:p w14:paraId="1EC1FE00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b/>
          <w:sz w:val="28"/>
          <w:szCs w:val="28"/>
        </w:rPr>
      </w:pPr>
    </w:p>
    <w:p w14:paraId="1EC1FE01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b/>
          <w:sz w:val="28"/>
          <w:szCs w:val="28"/>
        </w:rPr>
      </w:pPr>
    </w:p>
    <w:p w14:paraId="1EC1FE02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3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4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5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6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7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8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9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A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B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C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D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E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0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10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11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>PREPARED BY:</w:t>
      </w:r>
    </w:p>
    <w:p w14:paraId="1EC1FE12" w14:textId="5DB9F64B" w:rsidR="001C7E8C" w:rsidRPr="001C7E8C" w:rsidRDefault="00100415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John Doe</w:t>
      </w:r>
    </w:p>
    <w:p w14:paraId="1EC1FE13" w14:textId="77777777" w:rsidR="001C7E8C" w:rsidRPr="001C7E8C" w:rsidRDefault="001C7E8C" w:rsidP="001C7E8C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br w:type="page"/>
      </w:r>
    </w:p>
    <w:p w14:paraId="1EC1FE14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15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 </w:t>
      </w:r>
    </w:p>
    <w:sdt>
      <w:sdtPr>
        <w:rPr>
          <w:rFonts w:ascii="Calibri" w:eastAsia="Calibri" w:hAnsi="Calibri" w:cs="Times New Roman"/>
        </w:rPr>
        <w:id w:val="2776361"/>
        <w:docPartObj>
          <w:docPartGallery w:val="Table of Contents"/>
          <w:docPartUnique/>
        </w:docPartObj>
      </w:sdtPr>
      <w:sdtContent>
        <w:p w14:paraId="1EC1FE16" w14:textId="77777777" w:rsidR="001C7E8C" w:rsidRPr="001C7E8C" w:rsidRDefault="001C7E8C" w:rsidP="001C7E8C">
          <w:pPr>
            <w:keepNext/>
            <w:keepLines/>
            <w:spacing w:before="480" w:after="0" w:line="276" w:lineRule="auto"/>
            <w:rPr>
              <w:rFonts w:ascii="Cambria" w:eastAsia="Times New Roman" w:hAnsi="Cambria" w:cs="Times New Roman"/>
              <w:b/>
              <w:bCs/>
              <w:color w:val="365F91"/>
              <w:sz w:val="28"/>
              <w:szCs w:val="28"/>
            </w:rPr>
          </w:pPr>
          <w:r w:rsidRPr="001C7E8C">
            <w:rPr>
              <w:rFonts w:ascii="Arial" w:eastAsia="Times New Roman" w:hAnsi="Arial" w:cs="Arial"/>
              <w:b/>
              <w:bCs/>
              <w:color w:val="365F91"/>
              <w:sz w:val="28"/>
              <w:szCs w:val="28"/>
            </w:rPr>
            <w:t>Contents</w:t>
          </w:r>
          <w:bookmarkStart w:id="0" w:name="_Hlk118011358"/>
        </w:p>
        <w:p w14:paraId="07E49826" w14:textId="61F6B82F" w:rsidR="0061629E" w:rsidRDefault="001C7E8C">
          <w:pPr>
            <w:pStyle w:val="TOC1"/>
            <w:tabs>
              <w:tab w:val="left" w:pos="1540"/>
              <w:tab w:val="right" w:leader="dot" w:pos="9350"/>
            </w:tabs>
            <w:rPr>
              <w:noProof/>
            </w:rPr>
          </w:pPr>
          <w:r w:rsidRPr="001C7E8C">
            <w:rPr>
              <w:rFonts w:ascii="Calibri" w:eastAsia="Times New Roman" w:hAnsi="Calibri" w:cs="Times New Roman"/>
            </w:rPr>
            <w:fldChar w:fldCharType="begin"/>
          </w:r>
          <w:r w:rsidRPr="001C7E8C">
            <w:rPr>
              <w:rFonts w:ascii="Calibri" w:eastAsia="Times New Roman" w:hAnsi="Calibri" w:cs="Times New Roman"/>
            </w:rPr>
            <w:instrText xml:space="preserve"> TOC \o "1-3" \h \z \u </w:instrText>
          </w:r>
          <w:r w:rsidRPr="001C7E8C">
            <w:rPr>
              <w:rFonts w:ascii="Calibri" w:eastAsia="Times New Roman" w:hAnsi="Calibri" w:cs="Times New Roman"/>
            </w:rPr>
            <w:fldChar w:fldCharType="separate"/>
          </w:r>
          <w:hyperlink w:anchor="_Toc117755301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ECTION 1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INTRODUCTION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1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3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67AD8DB1" w14:textId="1013A881" w:rsidR="0061629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02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1.1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Executive Summary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2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3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0821BFBB" w14:textId="410DD300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03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UMMARY OF FINDINGS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3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4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11C52926" w14:textId="124DB6EE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04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ECTION 2 – BACKGROUND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4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4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53C863D5" w14:textId="78A26C58" w:rsidR="0061629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05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2.1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Objectives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5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4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49AAB1BA" w14:textId="7993548C" w:rsidR="0061629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06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2.2</w:t>
            </w:r>
            <w:r w:rsidR="0061629E">
              <w:rPr>
                <w:noProof/>
              </w:rPr>
              <w:tab/>
            </w:r>
            <w:r w:rsidR="00F766BA" w:rsidRPr="00F766BA">
              <w:rPr>
                <w:b/>
                <w:bCs/>
                <w:noProof/>
              </w:rPr>
              <w:t>History</w:t>
            </w:r>
            <w:r w:rsidR="00F766BA">
              <w:rPr>
                <w:noProof/>
              </w:rPr>
              <w:t xml:space="preserve"> 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6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4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3471141F" w14:textId="7EE4C7DD" w:rsidR="0061629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07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2.3</w:t>
            </w:r>
            <w:r w:rsidR="0061629E">
              <w:rPr>
                <w:noProof/>
              </w:rPr>
              <w:tab/>
            </w:r>
            <w:r w:rsidR="00F766BA" w:rsidRPr="00F766BA">
              <w:rPr>
                <w:b/>
                <w:bCs/>
                <w:noProof/>
              </w:rPr>
              <w:t>Fire Scene Description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7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4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711DC426" w14:textId="097A24A7" w:rsidR="0061629E" w:rsidRDefault="00000000">
          <w:pPr>
            <w:pStyle w:val="TOC1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117755308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ECTION 3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 xml:space="preserve"> INVESTIGATION PROCESS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08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5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302BD417" w14:textId="2CDA6337" w:rsidR="0061629E" w:rsidRDefault="0061629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</w:p>
        <w:p w14:paraId="1C7454C5" w14:textId="39CBF8BC" w:rsidR="0061629E" w:rsidRDefault="00000000">
          <w:pPr>
            <w:pStyle w:val="TOC1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117755313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ECTION 4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CONCLUSIONS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3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6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511D12B7" w14:textId="65A67C8D" w:rsidR="001C11A9" w:rsidRDefault="00000000" w:rsidP="001C11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09" w:history="1">
            <w:r w:rsidR="001C11A9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4</w:t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.1</w:t>
            </w:r>
            <w:r w:rsidR="001C11A9">
              <w:rPr>
                <w:noProof/>
              </w:rPr>
              <w:tab/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Area of Origin</w:t>
            </w:r>
            <w:r w:rsidR="001C11A9">
              <w:rPr>
                <w:noProof/>
                <w:webHidden/>
              </w:rPr>
              <w:tab/>
            </w:r>
            <w:r w:rsidR="001C11A9">
              <w:rPr>
                <w:noProof/>
                <w:webHidden/>
              </w:rPr>
              <w:fldChar w:fldCharType="begin"/>
            </w:r>
            <w:r w:rsidR="001C11A9">
              <w:rPr>
                <w:noProof/>
                <w:webHidden/>
              </w:rPr>
              <w:instrText xml:space="preserve"> PAGEREF _Toc117755309 \h </w:instrText>
            </w:r>
            <w:r w:rsidR="001C11A9">
              <w:rPr>
                <w:noProof/>
                <w:webHidden/>
              </w:rPr>
            </w:r>
            <w:r w:rsidR="001C11A9">
              <w:rPr>
                <w:noProof/>
                <w:webHidden/>
              </w:rPr>
              <w:fldChar w:fldCharType="separate"/>
            </w:r>
            <w:r w:rsidR="001C11A9">
              <w:rPr>
                <w:noProof/>
                <w:webHidden/>
              </w:rPr>
              <w:t>5</w:t>
            </w:r>
            <w:r w:rsidR="001C11A9">
              <w:rPr>
                <w:noProof/>
                <w:webHidden/>
              </w:rPr>
              <w:fldChar w:fldCharType="end"/>
            </w:r>
          </w:hyperlink>
        </w:p>
        <w:p w14:paraId="6363D93C" w14:textId="431452A2" w:rsidR="001C11A9" w:rsidRDefault="00000000" w:rsidP="001C11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10" w:history="1">
            <w:r w:rsidR="001C11A9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4</w:t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.2</w:t>
            </w:r>
            <w:r w:rsidR="001C11A9">
              <w:rPr>
                <w:noProof/>
              </w:rPr>
              <w:tab/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Point of Origin</w:t>
            </w:r>
            <w:r w:rsidR="001C11A9">
              <w:rPr>
                <w:noProof/>
                <w:webHidden/>
              </w:rPr>
              <w:tab/>
            </w:r>
            <w:r w:rsidR="001C11A9">
              <w:rPr>
                <w:noProof/>
                <w:webHidden/>
              </w:rPr>
              <w:fldChar w:fldCharType="begin"/>
            </w:r>
            <w:r w:rsidR="001C11A9">
              <w:rPr>
                <w:noProof/>
                <w:webHidden/>
              </w:rPr>
              <w:instrText xml:space="preserve"> PAGEREF _Toc117755310 \h </w:instrText>
            </w:r>
            <w:r w:rsidR="001C11A9">
              <w:rPr>
                <w:noProof/>
                <w:webHidden/>
              </w:rPr>
            </w:r>
            <w:r w:rsidR="001C11A9">
              <w:rPr>
                <w:noProof/>
                <w:webHidden/>
              </w:rPr>
              <w:fldChar w:fldCharType="separate"/>
            </w:r>
            <w:r w:rsidR="001C11A9">
              <w:rPr>
                <w:noProof/>
                <w:webHidden/>
              </w:rPr>
              <w:t>5</w:t>
            </w:r>
            <w:r w:rsidR="001C11A9">
              <w:rPr>
                <w:noProof/>
                <w:webHidden/>
              </w:rPr>
              <w:fldChar w:fldCharType="end"/>
            </w:r>
          </w:hyperlink>
        </w:p>
        <w:p w14:paraId="0891BC13" w14:textId="5546C9EF" w:rsidR="001C11A9" w:rsidRDefault="00000000" w:rsidP="001C11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755311" w:history="1">
            <w:r w:rsidR="001C11A9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4</w:t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.3</w:t>
            </w:r>
            <w:r w:rsidR="001C11A9">
              <w:rPr>
                <w:noProof/>
              </w:rPr>
              <w:tab/>
            </w:r>
            <w:r w:rsidR="001C11A9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Source of Ignition</w:t>
            </w:r>
            <w:r w:rsidR="001C11A9">
              <w:rPr>
                <w:noProof/>
                <w:webHidden/>
              </w:rPr>
              <w:tab/>
            </w:r>
            <w:r w:rsidR="001C11A9">
              <w:rPr>
                <w:noProof/>
                <w:webHidden/>
              </w:rPr>
              <w:fldChar w:fldCharType="begin"/>
            </w:r>
            <w:r w:rsidR="001C11A9">
              <w:rPr>
                <w:noProof/>
                <w:webHidden/>
              </w:rPr>
              <w:instrText xml:space="preserve"> PAGEREF _Toc117755311 \h </w:instrText>
            </w:r>
            <w:r w:rsidR="001C11A9">
              <w:rPr>
                <w:noProof/>
                <w:webHidden/>
              </w:rPr>
            </w:r>
            <w:r w:rsidR="001C11A9">
              <w:rPr>
                <w:noProof/>
                <w:webHidden/>
              </w:rPr>
              <w:fldChar w:fldCharType="separate"/>
            </w:r>
            <w:r w:rsidR="001C11A9">
              <w:rPr>
                <w:noProof/>
                <w:webHidden/>
              </w:rPr>
              <w:t>5</w:t>
            </w:r>
            <w:r w:rsidR="001C11A9">
              <w:rPr>
                <w:noProof/>
                <w:webHidden/>
              </w:rPr>
              <w:fldChar w:fldCharType="end"/>
            </w:r>
          </w:hyperlink>
        </w:p>
        <w:p w14:paraId="35E4C373" w14:textId="3011D886" w:rsidR="0061629E" w:rsidRDefault="00000000" w:rsidP="001C11A9">
          <w:pPr>
            <w:pStyle w:val="TOC2"/>
            <w:tabs>
              <w:tab w:val="left" w:pos="880"/>
              <w:tab w:val="right" w:leader="dot" w:pos="9350"/>
            </w:tabs>
            <w:ind w:left="0" w:firstLine="220"/>
            <w:rPr>
              <w:noProof/>
            </w:rPr>
          </w:pPr>
          <w:hyperlink w:anchor="_Toc117755314" w:history="1">
            <w:r w:rsidR="001C11A9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 xml:space="preserve">4.5 </w:t>
            </w:r>
            <w:r w:rsidR="0061629E">
              <w:rPr>
                <w:noProof/>
              </w:rPr>
              <w:tab/>
            </w:r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iCs/>
                <w:noProof/>
              </w:rPr>
              <w:t>Act or Omission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4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6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242AE59D" w14:textId="585ADE12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15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APPENDIX (A)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5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7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1CB77721" w14:textId="6B5D970C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16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WITNESS INFORMATION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6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7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4561DE37" w14:textId="6594FC1D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17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APPENDIX (B)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7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7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5696CAC8" w14:textId="75A874FA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18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PHOTOS AND LOG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8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7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71EE3C96" w14:textId="43B5CB09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19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APPENDIX (C)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19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8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5B972FD7" w14:textId="5CC4BDEC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20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SKETCHES AND DRAWINGS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20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8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521333EE" w14:textId="5E488921" w:rsidR="0061629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755321" w:history="1">
            <w:r w:rsidR="0061629E" w:rsidRPr="006E0760">
              <w:rPr>
                <w:rStyle w:val="Hyperlink"/>
                <w:rFonts w:ascii="Arial" w:eastAsia="Times New Roman" w:hAnsi="Arial" w:cs="Arial"/>
                <w:b/>
                <w:bCs/>
                <w:caps/>
                <w:noProof/>
                <w:kern w:val="32"/>
              </w:rPr>
              <w:t>APPENDIX (D)</w:t>
            </w:r>
            <w:r w:rsidR="0061629E">
              <w:rPr>
                <w:noProof/>
                <w:webHidden/>
              </w:rPr>
              <w:tab/>
            </w:r>
            <w:r w:rsidR="0061629E">
              <w:rPr>
                <w:noProof/>
                <w:webHidden/>
              </w:rPr>
              <w:fldChar w:fldCharType="begin"/>
            </w:r>
            <w:r w:rsidR="0061629E">
              <w:rPr>
                <w:noProof/>
                <w:webHidden/>
              </w:rPr>
              <w:instrText xml:space="preserve"> PAGEREF _Toc117755321 \h </w:instrText>
            </w:r>
            <w:r w:rsidR="0061629E">
              <w:rPr>
                <w:noProof/>
                <w:webHidden/>
              </w:rPr>
            </w:r>
            <w:r w:rsidR="0061629E">
              <w:rPr>
                <w:noProof/>
                <w:webHidden/>
              </w:rPr>
              <w:fldChar w:fldCharType="separate"/>
            </w:r>
            <w:r w:rsidR="0061629E">
              <w:rPr>
                <w:noProof/>
                <w:webHidden/>
              </w:rPr>
              <w:t>8</w:t>
            </w:r>
            <w:r w:rsidR="0061629E">
              <w:rPr>
                <w:noProof/>
                <w:webHidden/>
              </w:rPr>
              <w:fldChar w:fldCharType="end"/>
            </w:r>
          </w:hyperlink>
        </w:p>
        <w:p w14:paraId="1EC1FE28" w14:textId="45BC0FB9" w:rsidR="001C7E8C" w:rsidRPr="001C7E8C" w:rsidRDefault="001C7E8C" w:rsidP="001C7E8C">
          <w:pPr>
            <w:spacing w:after="200" w:line="276" w:lineRule="auto"/>
            <w:rPr>
              <w:rFonts w:ascii="Calibri" w:eastAsia="Calibri" w:hAnsi="Calibri" w:cs="Times New Roman"/>
            </w:rPr>
          </w:pPr>
          <w:r w:rsidRPr="001C7E8C">
            <w:rPr>
              <w:rFonts w:ascii="Calibri" w:eastAsia="Calibri" w:hAnsi="Calibri" w:cs="Times New Roman"/>
            </w:rPr>
            <w:fldChar w:fldCharType="end"/>
          </w:r>
        </w:p>
      </w:sdtContent>
    </w:sdt>
    <w:bookmarkEnd w:id="0" w:displacedByCustomXml="prev"/>
    <w:p w14:paraId="1EC1FE29" w14:textId="7D681176" w:rsidR="00BB5BFB" w:rsidRDefault="00BB5BFB">
      <w:pPr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1EC1FE2C" w14:textId="77777777" w:rsidR="001C7E8C" w:rsidRPr="001C7E8C" w:rsidRDefault="001C7E8C" w:rsidP="001C7E8C">
      <w:pPr>
        <w:keepNext/>
        <w:spacing w:before="240" w:after="60" w:line="240" w:lineRule="auto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" w:name="_Toc117755301"/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lastRenderedPageBreak/>
        <w:t>SECTION 1</w:t>
      </w:r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ab/>
        <w:t>INTRODUCTION</w:t>
      </w:r>
      <w:bookmarkEnd w:id="1"/>
    </w:p>
    <w:p w14:paraId="1EC1FE2D" w14:textId="77777777" w:rsidR="001C7E8C" w:rsidRPr="001C7E8C" w:rsidRDefault="001C7E8C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bookmarkStart w:id="2" w:name="_Toc117755302"/>
      <w:r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1.1</w:t>
      </w:r>
      <w:r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Executive Summary</w:t>
      </w:r>
      <w:bookmarkEnd w:id="2"/>
      <w:r w:rsidRPr="001C7E8C">
        <w:rPr>
          <w:rFonts w:ascii="Arial" w:eastAsia="Times New Roman" w:hAnsi="Arial" w:cs="Arial"/>
          <w:b/>
          <w:bCs/>
          <w:iCs/>
          <w:sz w:val="24"/>
          <w:szCs w:val="24"/>
        </w:rPr>
        <w:t xml:space="preserve"> </w:t>
      </w:r>
    </w:p>
    <w:p w14:paraId="1EC1FE2E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3114"/>
        <w:gridCol w:w="709"/>
        <w:gridCol w:w="2976"/>
        <w:gridCol w:w="2835"/>
      </w:tblGrid>
      <w:tr w:rsidR="001C7E8C" w:rsidRPr="001C7E8C" w14:paraId="1EC1FE34" w14:textId="77777777" w:rsidTr="001C3491">
        <w:tc>
          <w:tcPr>
            <w:tcW w:w="3114" w:type="dxa"/>
          </w:tcPr>
          <w:p w14:paraId="1EC1FE32" w14:textId="3C3DAC24" w:rsidR="001C7E8C" w:rsidRPr="001C7E8C" w:rsidRDefault="00EA0C64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Incident</w:t>
            </w:r>
            <w:r w:rsidR="00F072EF">
              <w:rPr>
                <w:rFonts w:ascii="Arial" w:eastAsia="Calibri" w:hAnsi="Arial" w:cs="Arial"/>
                <w:sz w:val="24"/>
                <w:szCs w:val="24"/>
              </w:rPr>
              <w:t xml:space="preserve"> #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="001C7E8C" w:rsidRPr="001C7E8C">
              <w:rPr>
                <w:rFonts w:ascii="Arial" w:eastAsia="Calibri" w:hAnsi="Arial" w:cs="Arial"/>
                <w:sz w:val="24"/>
                <w:szCs w:val="24"/>
              </w:rPr>
              <w:tab/>
            </w:r>
          </w:p>
        </w:tc>
        <w:tc>
          <w:tcPr>
            <w:tcW w:w="6520" w:type="dxa"/>
            <w:gridSpan w:val="3"/>
          </w:tcPr>
          <w:p w14:paraId="1EC1FE33" w14:textId="4E819474" w:rsidR="001C7E8C" w:rsidRPr="001C7E8C" w:rsidRDefault="00F072EF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Alarm received: </w:t>
            </w:r>
            <w:r w:rsidR="001C3491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Date           </w:t>
            </w:r>
            <w:r w:rsidR="001C3491">
              <w:rPr>
                <w:rFonts w:ascii="Arial" w:eastAsia="Calibri" w:hAnsi="Arial" w:cs="Arial"/>
                <w:sz w:val="24"/>
                <w:szCs w:val="24"/>
              </w:rPr>
              <w:t xml:space="preserve">          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Time:    </w:t>
            </w:r>
          </w:p>
        </w:tc>
      </w:tr>
      <w:tr w:rsidR="001C7E8C" w:rsidRPr="001C7E8C" w14:paraId="1EC1FE37" w14:textId="77777777" w:rsidTr="00F072EF">
        <w:tc>
          <w:tcPr>
            <w:tcW w:w="6799" w:type="dxa"/>
            <w:gridSpan w:val="3"/>
          </w:tcPr>
          <w:p w14:paraId="1EC1FE35" w14:textId="0BB4387B" w:rsidR="001C7E8C" w:rsidRPr="001C7E8C" w:rsidRDefault="00F072EF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Assigned to: </w:t>
            </w:r>
          </w:p>
        </w:tc>
        <w:tc>
          <w:tcPr>
            <w:tcW w:w="2835" w:type="dxa"/>
          </w:tcPr>
          <w:p w14:paraId="1EC1FE36" w14:textId="1BE777D7" w:rsidR="001C7E8C" w:rsidRPr="001C7E8C" w:rsidRDefault="001C7E8C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1C7E8C">
              <w:rPr>
                <w:rFonts w:ascii="Arial" w:eastAsia="Calibri" w:hAnsi="Arial" w:cs="Arial"/>
                <w:sz w:val="24"/>
                <w:szCs w:val="24"/>
              </w:rPr>
              <w:t>Time</w:t>
            </w:r>
            <w:r w:rsidR="00311FA9">
              <w:rPr>
                <w:rFonts w:ascii="Arial" w:eastAsia="Calibri" w:hAnsi="Arial" w:cs="Arial"/>
                <w:sz w:val="24"/>
                <w:szCs w:val="24"/>
              </w:rPr>
              <w:t>:</w:t>
            </w:r>
            <w:r w:rsidRPr="001C7E8C">
              <w:rPr>
                <w:rFonts w:ascii="Arial" w:eastAsia="Calibri" w:hAnsi="Arial" w:cs="Arial"/>
                <w:sz w:val="24"/>
                <w:szCs w:val="24"/>
              </w:rPr>
              <w:tab/>
            </w:r>
          </w:p>
        </w:tc>
      </w:tr>
      <w:tr w:rsidR="001C7E8C" w:rsidRPr="001C7E8C" w14:paraId="1EC1FE3A" w14:textId="77777777" w:rsidTr="001C3491">
        <w:tc>
          <w:tcPr>
            <w:tcW w:w="3114" w:type="dxa"/>
          </w:tcPr>
          <w:p w14:paraId="1EC1FE38" w14:textId="77777777" w:rsidR="001C7E8C" w:rsidRPr="001C7E8C" w:rsidRDefault="001C7E8C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1C7E8C">
              <w:rPr>
                <w:rFonts w:ascii="Arial" w:eastAsia="Calibri" w:hAnsi="Arial" w:cs="Arial"/>
                <w:sz w:val="24"/>
                <w:szCs w:val="24"/>
              </w:rPr>
              <w:t>Date of Fire</w:t>
            </w:r>
            <w:r w:rsidRPr="001C7E8C">
              <w:rPr>
                <w:rFonts w:ascii="Arial" w:eastAsia="Calibri" w:hAnsi="Arial" w:cs="Arial"/>
                <w:sz w:val="24"/>
                <w:szCs w:val="24"/>
              </w:rPr>
              <w:tab/>
              <w:t xml:space="preserve"> </w:t>
            </w:r>
          </w:p>
        </w:tc>
        <w:tc>
          <w:tcPr>
            <w:tcW w:w="6520" w:type="dxa"/>
            <w:gridSpan w:val="3"/>
          </w:tcPr>
          <w:p w14:paraId="1EC1FE39" w14:textId="6F3C60E5" w:rsidR="001C7E8C" w:rsidRPr="001C7E8C" w:rsidRDefault="001C3491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Time of fire </w:t>
            </w:r>
          </w:p>
        </w:tc>
      </w:tr>
      <w:tr w:rsidR="001C3491" w:rsidRPr="001C7E8C" w14:paraId="1EC1FE3D" w14:textId="77777777" w:rsidTr="00F709A3">
        <w:tc>
          <w:tcPr>
            <w:tcW w:w="9634" w:type="dxa"/>
            <w:gridSpan w:val="4"/>
          </w:tcPr>
          <w:p w14:paraId="1EC1FE3C" w14:textId="63D9EF18" w:rsidR="001C3491" w:rsidRPr="001C7E8C" w:rsidRDefault="001C3491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92432C">
              <w:rPr>
                <w:rFonts w:ascii="Arial" w:eastAsia="Calibri" w:hAnsi="Arial" w:cs="Arial"/>
                <w:sz w:val="24"/>
                <w:szCs w:val="24"/>
              </w:rPr>
              <w:t xml:space="preserve">Location of Fire: </w:t>
            </w:r>
          </w:p>
        </w:tc>
      </w:tr>
      <w:tr w:rsidR="001C3491" w:rsidRPr="001C7E8C" w14:paraId="1EC1FE40" w14:textId="77777777" w:rsidTr="00F418AF">
        <w:tc>
          <w:tcPr>
            <w:tcW w:w="9634" w:type="dxa"/>
            <w:gridSpan w:val="4"/>
          </w:tcPr>
          <w:p w14:paraId="1EC1FE3F" w14:textId="3AB66434" w:rsidR="001C3491" w:rsidRPr="006010D4" w:rsidRDefault="001C3491" w:rsidP="001C7E8C">
            <w:pPr>
              <w:rPr>
                <w:rFonts w:ascii="Arial" w:eastAsia="Calibri" w:hAnsi="Arial" w:cs="Arial"/>
                <w:sz w:val="16"/>
                <w:szCs w:val="16"/>
              </w:rPr>
            </w:pPr>
            <w:r w:rsidRPr="001C7E8C">
              <w:rPr>
                <w:rFonts w:ascii="Arial" w:eastAsia="Calibri" w:hAnsi="Arial" w:cs="Arial"/>
                <w:sz w:val="24"/>
                <w:szCs w:val="24"/>
              </w:rPr>
              <w:t>Investigated by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: </w:t>
            </w:r>
          </w:p>
        </w:tc>
      </w:tr>
      <w:tr w:rsidR="00BE29F8" w:rsidRPr="001C7E8C" w14:paraId="1EC1FE43" w14:textId="77777777" w:rsidTr="00F072EF">
        <w:tc>
          <w:tcPr>
            <w:tcW w:w="9634" w:type="dxa"/>
            <w:gridSpan w:val="4"/>
          </w:tcPr>
          <w:p w14:paraId="1EC1FE42" w14:textId="6B99FC16" w:rsidR="00BE29F8" w:rsidRPr="001C7E8C" w:rsidRDefault="00BE29F8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C7E8C" w:rsidRPr="001C7E8C" w14:paraId="1EC1FE46" w14:textId="77777777" w:rsidTr="00F072EF">
        <w:tc>
          <w:tcPr>
            <w:tcW w:w="3823" w:type="dxa"/>
            <w:gridSpan w:val="2"/>
          </w:tcPr>
          <w:p w14:paraId="1EC1FE44" w14:textId="77777777" w:rsidR="001C7E8C" w:rsidRPr="001C7E8C" w:rsidRDefault="001C7E8C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1C7E8C">
              <w:rPr>
                <w:rFonts w:ascii="Arial" w:eastAsia="Calibri" w:hAnsi="Arial" w:cs="Arial"/>
                <w:sz w:val="24"/>
                <w:szCs w:val="24"/>
              </w:rPr>
              <w:t>Property Classification</w:t>
            </w:r>
            <w:r w:rsidRPr="001C7E8C">
              <w:rPr>
                <w:rFonts w:ascii="Arial" w:eastAsia="Calibri" w:hAnsi="Arial" w:cs="Arial"/>
                <w:sz w:val="24"/>
                <w:szCs w:val="24"/>
              </w:rPr>
              <w:tab/>
            </w:r>
          </w:p>
        </w:tc>
        <w:tc>
          <w:tcPr>
            <w:tcW w:w="5811" w:type="dxa"/>
            <w:gridSpan w:val="2"/>
          </w:tcPr>
          <w:p w14:paraId="1EC1FE45" w14:textId="02C1D5A9" w:rsidR="001C7E8C" w:rsidRPr="001C7E8C" w:rsidRDefault="00EA0C64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Residential, Commercial, Institutional, Industrial  </w:t>
            </w:r>
          </w:p>
        </w:tc>
      </w:tr>
    </w:tbl>
    <w:p w14:paraId="1EC1FE47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Style w:val="TableGrid1"/>
        <w:tblW w:w="9648" w:type="dxa"/>
        <w:tblLook w:val="04A0" w:firstRow="1" w:lastRow="0" w:firstColumn="1" w:lastColumn="0" w:noHBand="0" w:noVBand="1"/>
      </w:tblPr>
      <w:tblGrid>
        <w:gridCol w:w="3830"/>
        <w:gridCol w:w="3658"/>
        <w:gridCol w:w="2160"/>
      </w:tblGrid>
      <w:tr w:rsidR="00C318EE" w:rsidRPr="001C7E8C" w14:paraId="1EC1FE4C" w14:textId="77777777" w:rsidTr="00915684">
        <w:tc>
          <w:tcPr>
            <w:tcW w:w="3830" w:type="dxa"/>
          </w:tcPr>
          <w:p w14:paraId="1EC1FE49" w14:textId="38E871B4" w:rsidR="00C318EE" w:rsidRPr="001C7E8C" w:rsidRDefault="00C318EE" w:rsidP="00C318EE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Owner Name </w:t>
            </w:r>
          </w:p>
        </w:tc>
        <w:tc>
          <w:tcPr>
            <w:tcW w:w="3658" w:type="dxa"/>
          </w:tcPr>
          <w:p w14:paraId="1EC1FE4A" w14:textId="43FB0152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 w:rsidRPr="001C7E8C">
              <w:rPr>
                <w:rFonts w:ascii="Arial" w:eastAsia="Calibri" w:hAnsi="Arial" w:cs="Arial"/>
                <w:sz w:val="24"/>
                <w:szCs w:val="24"/>
              </w:rPr>
              <w:t>A</w:t>
            </w:r>
            <w:r>
              <w:rPr>
                <w:rFonts w:ascii="Arial" w:eastAsia="Calibri" w:hAnsi="Arial" w:cs="Arial"/>
                <w:sz w:val="24"/>
                <w:szCs w:val="24"/>
              </w:rPr>
              <w:t>ddress</w:t>
            </w:r>
          </w:p>
        </w:tc>
        <w:tc>
          <w:tcPr>
            <w:tcW w:w="2160" w:type="dxa"/>
          </w:tcPr>
          <w:p w14:paraId="1EC1FE4B" w14:textId="11AAD941" w:rsidR="00C318EE" w:rsidRPr="001C7E8C" w:rsidRDefault="00EA0C64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Phone #</w:t>
            </w:r>
          </w:p>
        </w:tc>
      </w:tr>
      <w:tr w:rsidR="00C318EE" w:rsidRPr="001C7E8C" w14:paraId="1EC1FE51" w14:textId="77777777" w:rsidTr="00FC0107">
        <w:tc>
          <w:tcPr>
            <w:tcW w:w="3830" w:type="dxa"/>
          </w:tcPr>
          <w:p w14:paraId="1EC1FE4E" w14:textId="77777777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4F" w14:textId="77777777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50" w14:textId="77777777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C318EE" w:rsidRPr="001C7E8C" w14:paraId="1EC1FE59" w14:textId="77777777" w:rsidTr="0061754B">
        <w:tc>
          <w:tcPr>
            <w:tcW w:w="3830" w:type="dxa"/>
          </w:tcPr>
          <w:p w14:paraId="1EC1FE53" w14:textId="64EDE8C2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57" w14:textId="15403A6D" w:rsidR="00C318EE" w:rsidRPr="001C7E8C" w:rsidRDefault="00C318EE" w:rsidP="00EA61F3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58" w14:textId="782F9DA9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F92BB0" w:rsidRPr="001C7E8C" w14:paraId="1EC1FE5E" w14:textId="77777777" w:rsidTr="00C24484">
        <w:trPr>
          <w:trHeight w:val="848"/>
        </w:trPr>
        <w:tc>
          <w:tcPr>
            <w:tcW w:w="9648" w:type="dxa"/>
            <w:gridSpan w:val="3"/>
          </w:tcPr>
          <w:p w14:paraId="746A005F" w14:textId="77777777" w:rsidR="00F92BB0" w:rsidRDefault="00F92BB0" w:rsidP="00F92BB0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1EC1FE5D" w14:textId="6CA0EB26" w:rsidR="00F92BB0" w:rsidRPr="00F92BB0" w:rsidRDefault="00F92BB0" w:rsidP="00F92BB0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92BB0">
              <w:rPr>
                <w:rFonts w:ascii="Arial" w:eastAsia="Calibri" w:hAnsi="Arial" w:cs="Arial"/>
                <w:sz w:val="24"/>
                <w:szCs w:val="24"/>
              </w:rPr>
              <w:t>OCCUPANTS</w:t>
            </w:r>
          </w:p>
        </w:tc>
      </w:tr>
      <w:tr w:rsidR="00C318EE" w:rsidRPr="001C7E8C" w14:paraId="1EC1FE65" w14:textId="77777777" w:rsidTr="00BA6DF1">
        <w:tc>
          <w:tcPr>
            <w:tcW w:w="3830" w:type="dxa"/>
          </w:tcPr>
          <w:p w14:paraId="1EC1FE61" w14:textId="3E0A36F2" w:rsidR="00C318EE" w:rsidRPr="001C7E8C" w:rsidRDefault="00C318EE" w:rsidP="00C318EE">
            <w:pPr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ame</w:t>
            </w:r>
          </w:p>
        </w:tc>
        <w:tc>
          <w:tcPr>
            <w:tcW w:w="3658" w:type="dxa"/>
          </w:tcPr>
          <w:p w14:paraId="1EC1FE63" w14:textId="5B223F74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Address</w:t>
            </w:r>
          </w:p>
        </w:tc>
        <w:tc>
          <w:tcPr>
            <w:tcW w:w="2160" w:type="dxa"/>
          </w:tcPr>
          <w:p w14:paraId="1EC1FE64" w14:textId="7F0C33E3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Phone #</w:t>
            </w:r>
          </w:p>
        </w:tc>
      </w:tr>
      <w:tr w:rsidR="00C318EE" w:rsidRPr="001C7E8C" w14:paraId="1EC1FE6C" w14:textId="77777777" w:rsidTr="002D4C23">
        <w:tc>
          <w:tcPr>
            <w:tcW w:w="3830" w:type="dxa"/>
          </w:tcPr>
          <w:p w14:paraId="1EC1FE68" w14:textId="77777777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6A" w14:textId="4C01265F" w:rsidR="00C318EE" w:rsidRPr="001C7E8C" w:rsidRDefault="00C318EE" w:rsidP="00C318EE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6B" w14:textId="44E2D2BC" w:rsidR="00C318EE" w:rsidRPr="001C7E8C" w:rsidRDefault="00C318EE" w:rsidP="001C7E8C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C318EE" w:rsidRPr="001C7E8C" w14:paraId="1EC1FE72" w14:textId="77777777" w:rsidTr="00EF121C">
        <w:tc>
          <w:tcPr>
            <w:tcW w:w="3830" w:type="dxa"/>
          </w:tcPr>
          <w:p w14:paraId="1EC1FE6E" w14:textId="10FB722D" w:rsidR="00C318EE" w:rsidRPr="001C7E8C" w:rsidRDefault="00C318EE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70" w14:textId="77777777" w:rsidR="00C318EE" w:rsidRPr="001C7E8C" w:rsidRDefault="00C318EE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71" w14:textId="4CBB40C6" w:rsidR="00C318EE" w:rsidRPr="001C7E8C" w:rsidRDefault="00C318EE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C318EE" w:rsidRPr="001C7E8C" w14:paraId="1EC1FE77" w14:textId="77777777" w:rsidTr="00A20D59">
        <w:tc>
          <w:tcPr>
            <w:tcW w:w="3830" w:type="dxa"/>
          </w:tcPr>
          <w:p w14:paraId="1EC1FE74" w14:textId="5C3351CD" w:rsidR="00C318EE" w:rsidRPr="001C7E8C" w:rsidRDefault="00C318EE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75" w14:textId="122F8A8C" w:rsidR="00C318EE" w:rsidRPr="001C7E8C" w:rsidRDefault="00C318EE" w:rsidP="001C060B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76" w14:textId="46B0DAE6" w:rsidR="00C318EE" w:rsidRPr="001C7E8C" w:rsidRDefault="00C318EE" w:rsidP="00937BCB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3E198D" w:rsidRPr="001C7E8C" w14:paraId="303AFCA7" w14:textId="77777777" w:rsidTr="00A20D59">
        <w:tc>
          <w:tcPr>
            <w:tcW w:w="3830" w:type="dxa"/>
          </w:tcPr>
          <w:p w14:paraId="4FAAA881" w14:textId="77777777" w:rsidR="003E198D" w:rsidRPr="001C7E8C" w:rsidRDefault="003E198D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610F3248" w14:textId="77777777" w:rsidR="003E198D" w:rsidRPr="001C7E8C" w:rsidRDefault="003E198D" w:rsidP="001C060B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F08D0B2" w14:textId="77777777" w:rsidR="003E198D" w:rsidRPr="001C7E8C" w:rsidRDefault="003E198D" w:rsidP="00937BCB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191451" w:rsidRPr="001C7E8C" w14:paraId="44DDCF15" w14:textId="77777777" w:rsidTr="00C24484">
        <w:trPr>
          <w:trHeight w:val="848"/>
        </w:trPr>
        <w:tc>
          <w:tcPr>
            <w:tcW w:w="9648" w:type="dxa"/>
            <w:gridSpan w:val="3"/>
          </w:tcPr>
          <w:p w14:paraId="442D2484" w14:textId="77777777" w:rsidR="00191451" w:rsidRDefault="00191451" w:rsidP="001C03A3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  <w:p w14:paraId="7327470E" w14:textId="0796EDCA" w:rsidR="00191451" w:rsidRPr="001C7E8C" w:rsidRDefault="00191451" w:rsidP="001C03A3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OTHER AGENCIES INVOLVED</w:t>
            </w:r>
          </w:p>
        </w:tc>
      </w:tr>
      <w:tr w:rsidR="00EA0C64" w:rsidRPr="001C7E8C" w14:paraId="1B499F22" w14:textId="77777777" w:rsidTr="00CE55F7">
        <w:tc>
          <w:tcPr>
            <w:tcW w:w="3830" w:type="dxa"/>
          </w:tcPr>
          <w:p w14:paraId="4BC4A2C7" w14:textId="1D90870E" w:rsidR="00EA0C64" w:rsidRPr="001C7E8C" w:rsidRDefault="00EA0C64" w:rsidP="00EA0C64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658" w:type="dxa"/>
          </w:tcPr>
          <w:p w14:paraId="51A5866E" w14:textId="0E01D448" w:rsidR="00EA0C64" w:rsidRDefault="00EA0C64" w:rsidP="00EA0C64">
            <w:pPr>
              <w:jc w:val="center"/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Agency</w:t>
            </w:r>
          </w:p>
        </w:tc>
        <w:tc>
          <w:tcPr>
            <w:tcW w:w="2160" w:type="dxa"/>
          </w:tcPr>
          <w:p w14:paraId="56231781" w14:textId="6FD0B630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>Phone #</w:t>
            </w:r>
          </w:p>
        </w:tc>
      </w:tr>
      <w:tr w:rsidR="00EA0C64" w:rsidRPr="001C7E8C" w14:paraId="1EC1FE7C" w14:textId="77777777" w:rsidTr="00E64C28">
        <w:tc>
          <w:tcPr>
            <w:tcW w:w="3830" w:type="dxa"/>
          </w:tcPr>
          <w:p w14:paraId="1EC1FE79" w14:textId="4C99DA7C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7A" w14:textId="64A00246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7B" w14:textId="27FAB9DB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EA0C64" w:rsidRPr="001C7E8C" w14:paraId="1EC1FE81" w14:textId="77777777" w:rsidTr="00436752">
        <w:tc>
          <w:tcPr>
            <w:tcW w:w="3830" w:type="dxa"/>
          </w:tcPr>
          <w:p w14:paraId="1EC1FE7E" w14:textId="6EF13401" w:rsidR="00EA0C64" w:rsidRPr="001C7E8C" w:rsidRDefault="00EA0C64" w:rsidP="00397A2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7F" w14:textId="0706B92D" w:rsidR="00EA0C64" w:rsidRPr="001C7E8C" w:rsidRDefault="00EA0C64" w:rsidP="00397A2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80" w14:textId="69841CCE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EA0C64" w:rsidRPr="001C7E8C" w14:paraId="1EC1FE86" w14:textId="77777777" w:rsidTr="00D26F81">
        <w:tc>
          <w:tcPr>
            <w:tcW w:w="3830" w:type="dxa"/>
          </w:tcPr>
          <w:p w14:paraId="1EC1FE83" w14:textId="3ACE42DE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 w:rsidRPr="001C7E8C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658" w:type="dxa"/>
          </w:tcPr>
          <w:p w14:paraId="1EC1FE84" w14:textId="3C8B15AF" w:rsidR="00EA0C64" w:rsidRPr="001C7E8C" w:rsidRDefault="00EA0C64" w:rsidP="00397A2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  <w:r w:rsidRPr="001C7E8C"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160" w:type="dxa"/>
          </w:tcPr>
          <w:p w14:paraId="1EC1FE85" w14:textId="58B8DD79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EA0C64" w:rsidRPr="001C7E8C" w14:paraId="1EC1FE8B" w14:textId="77777777" w:rsidTr="00EE2A48">
        <w:tc>
          <w:tcPr>
            <w:tcW w:w="3830" w:type="dxa"/>
          </w:tcPr>
          <w:p w14:paraId="1EC1FE88" w14:textId="15E81FE9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89" w14:textId="3ECBBC95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8A" w14:textId="290E6A16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EA0C64" w:rsidRPr="001C7E8C" w14:paraId="1EC1FE90" w14:textId="77777777" w:rsidTr="005960F6">
        <w:tc>
          <w:tcPr>
            <w:tcW w:w="3830" w:type="dxa"/>
          </w:tcPr>
          <w:p w14:paraId="1EC1FE8D" w14:textId="3BEA5398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8E" w14:textId="5EF4F275" w:rsidR="00EA0C64" w:rsidRPr="001C7E8C" w:rsidRDefault="00EA0C64" w:rsidP="00397A2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8F" w14:textId="76064FF0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  <w:tr w:rsidR="00EA0C64" w:rsidRPr="001C7E8C" w14:paraId="1EC1FE95" w14:textId="77777777" w:rsidTr="00704CFC">
        <w:tc>
          <w:tcPr>
            <w:tcW w:w="3830" w:type="dxa"/>
          </w:tcPr>
          <w:p w14:paraId="1EC1FE92" w14:textId="5B096F70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3658" w:type="dxa"/>
          </w:tcPr>
          <w:p w14:paraId="1EC1FE93" w14:textId="1F691872" w:rsidR="00EA0C64" w:rsidRPr="001C7E8C" w:rsidRDefault="00EA0C64" w:rsidP="00397A2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EC1FE94" w14:textId="1DDB8623" w:rsidR="00EA0C64" w:rsidRPr="001C7E8C" w:rsidRDefault="00EA0C64" w:rsidP="001C7E8C">
            <w:pPr>
              <w:rPr>
                <w:rFonts w:ascii="Arial" w:eastAsia="Times New Roman" w:hAnsi="Arial" w:cs="Arial"/>
                <w:bCs/>
                <w:color w:val="000000"/>
                <w:sz w:val="24"/>
                <w:szCs w:val="24"/>
              </w:rPr>
            </w:pPr>
          </w:p>
        </w:tc>
      </w:tr>
    </w:tbl>
    <w:p w14:paraId="1EC1FE96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97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98" w14:textId="5E07901A" w:rsidR="001C7E8C" w:rsidRPr="001C7E8C" w:rsidRDefault="00827804" w:rsidP="001C7E8C">
      <w:pPr>
        <w:keepNext/>
        <w:spacing w:before="240" w:after="60" w:line="240" w:lineRule="auto"/>
        <w:outlineLvl w:val="0"/>
        <w:rPr>
          <w:rFonts w:ascii="Arial" w:eastAsia="Times New Roman" w:hAnsi="Arial" w:cs="Arial"/>
          <w:bCs/>
          <w:caps/>
          <w:kern w:val="32"/>
          <w:sz w:val="24"/>
          <w:szCs w:val="24"/>
        </w:rPr>
      </w:pPr>
      <w:bookmarkStart w:id="3" w:name="_Toc117755303"/>
      <w:r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 xml:space="preserve">1.2 </w:t>
      </w:r>
      <w:r w:rsidR="001C7E8C"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SUMMARY OF FINDINGS</w:t>
      </w:r>
      <w:bookmarkEnd w:id="3"/>
    </w:p>
    <w:p w14:paraId="1EC1FE99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9A" w14:textId="0B5347C0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Area of Origin:  The Area of Origin </w:t>
      </w:r>
      <w:r w:rsidR="00FE2320">
        <w:rPr>
          <w:rFonts w:ascii="Arial" w:eastAsia="Calibri" w:hAnsi="Arial" w:cs="Arial"/>
          <w:sz w:val="24"/>
          <w:szCs w:val="24"/>
        </w:rPr>
        <w:t>was</w:t>
      </w:r>
    </w:p>
    <w:p w14:paraId="1EC1FE9B" w14:textId="6B4EEFC4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Point of Origin:  The Point of Origin was </w:t>
      </w:r>
    </w:p>
    <w:p w14:paraId="1EC1FE9C" w14:textId="14F44C2C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Source of Heat:  The source of heat was </w:t>
      </w:r>
    </w:p>
    <w:p w14:paraId="1EC1FE9D" w14:textId="526AC8D3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>Material First Ignited:  The Material First Ignited was</w:t>
      </w:r>
    </w:p>
    <w:p w14:paraId="1EC1FE9E" w14:textId="50C50BF5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>Act or Omission:  The cause of this fire is</w:t>
      </w:r>
      <w:r w:rsidR="00227F6C">
        <w:rPr>
          <w:rFonts w:ascii="Arial" w:eastAsia="Calibri" w:hAnsi="Arial" w:cs="Arial"/>
          <w:sz w:val="24"/>
          <w:szCs w:val="24"/>
        </w:rPr>
        <w:t>/was</w:t>
      </w:r>
      <w:r w:rsidRPr="001C7E8C">
        <w:rPr>
          <w:rFonts w:ascii="Arial" w:eastAsia="Calibri" w:hAnsi="Arial" w:cs="Arial"/>
          <w:sz w:val="24"/>
          <w:szCs w:val="24"/>
        </w:rPr>
        <w:t xml:space="preserve">.  </w:t>
      </w:r>
    </w:p>
    <w:p w14:paraId="1EC1FE9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A0" w14:textId="77777777" w:rsidR="001C7E8C" w:rsidRPr="001C7E8C" w:rsidRDefault="001C7E8C" w:rsidP="001C7E8C">
      <w:pPr>
        <w:keepNext/>
        <w:spacing w:before="240" w:after="60" w:line="240" w:lineRule="auto"/>
        <w:outlineLvl w:val="0"/>
        <w:rPr>
          <w:rFonts w:ascii="Arial" w:eastAsia="Times New Roman" w:hAnsi="Arial" w:cs="Arial"/>
          <w:bCs/>
          <w:caps/>
          <w:kern w:val="32"/>
          <w:sz w:val="24"/>
          <w:szCs w:val="24"/>
        </w:rPr>
      </w:pPr>
      <w:bookmarkStart w:id="4" w:name="_Toc117755304"/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lastRenderedPageBreak/>
        <w:t>SECTION 2 – BACKGROUND</w:t>
      </w:r>
      <w:bookmarkEnd w:id="4"/>
    </w:p>
    <w:p w14:paraId="1EC1FEA1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3FD49B0" w14:textId="1C8EBBCA" w:rsidR="007374FE" w:rsidRPr="001C7E8C" w:rsidRDefault="007374FE" w:rsidP="007374FE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r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2.</w:t>
      </w:r>
      <w:r w:rsidR="00C41DFB">
        <w:rPr>
          <w:rFonts w:ascii="Arial" w:eastAsia="Times New Roman" w:hAnsi="Arial" w:cs="Arial"/>
          <w:b/>
          <w:bCs/>
          <w:iCs/>
          <w:sz w:val="24"/>
          <w:szCs w:val="24"/>
        </w:rPr>
        <w:t>1</w:t>
      </w:r>
      <w:r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History</w:t>
      </w:r>
    </w:p>
    <w:p w14:paraId="3700C752" w14:textId="77777777" w:rsidR="007374FE" w:rsidRPr="001C7E8C" w:rsidRDefault="007374FE" w:rsidP="007374FE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72A61DA" w14:textId="34C62D61" w:rsidR="00430DF9" w:rsidRPr="0036345B" w:rsidRDefault="00554016" w:rsidP="007374FE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36345B">
        <w:rPr>
          <w:rFonts w:ascii="Arial" w:eastAsia="Calibri" w:hAnsi="Arial" w:cs="Arial"/>
          <w:i/>
          <w:iCs/>
          <w:sz w:val="24"/>
          <w:szCs w:val="24"/>
        </w:rPr>
        <w:t xml:space="preserve">In this section put in what you know about the </w:t>
      </w:r>
      <w:r w:rsidR="004D48C2" w:rsidRPr="0036345B">
        <w:rPr>
          <w:rFonts w:ascii="Arial" w:eastAsia="Calibri" w:hAnsi="Arial" w:cs="Arial"/>
          <w:i/>
          <w:iCs/>
          <w:sz w:val="24"/>
          <w:szCs w:val="24"/>
        </w:rPr>
        <w:t xml:space="preserve">fire </w:t>
      </w:r>
      <w:r w:rsidRPr="0036345B">
        <w:rPr>
          <w:rFonts w:ascii="Arial" w:eastAsia="Calibri" w:hAnsi="Arial" w:cs="Arial"/>
          <w:i/>
          <w:iCs/>
          <w:sz w:val="24"/>
          <w:szCs w:val="24"/>
        </w:rPr>
        <w:t xml:space="preserve">history, </w:t>
      </w:r>
      <w:r w:rsidR="00892C19" w:rsidRPr="0036345B">
        <w:rPr>
          <w:rFonts w:ascii="Arial" w:eastAsia="Calibri" w:hAnsi="Arial" w:cs="Arial"/>
          <w:i/>
          <w:iCs/>
          <w:sz w:val="24"/>
          <w:szCs w:val="24"/>
        </w:rPr>
        <w:t xml:space="preserve">who reported it, </w:t>
      </w:r>
      <w:r w:rsidR="008F1655" w:rsidRPr="0036345B">
        <w:rPr>
          <w:rFonts w:ascii="Arial" w:eastAsia="Calibri" w:hAnsi="Arial" w:cs="Arial"/>
          <w:i/>
          <w:iCs/>
          <w:sz w:val="24"/>
          <w:szCs w:val="24"/>
        </w:rPr>
        <w:t>when it was reported</w:t>
      </w:r>
      <w:r w:rsidR="0036345B" w:rsidRPr="0036345B">
        <w:rPr>
          <w:rFonts w:ascii="Arial" w:eastAsia="Calibri" w:hAnsi="Arial" w:cs="Arial"/>
          <w:i/>
          <w:iCs/>
          <w:sz w:val="24"/>
          <w:szCs w:val="24"/>
        </w:rPr>
        <w:t>,</w:t>
      </w:r>
      <w:r w:rsidR="00E06955" w:rsidRPr="0036345B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 w:rsidR="00E61C9D" w:rsidRPr="0036345B">
        <w:rPr>
          <w:rFonts w:ascii="Arial" w:eastAsia="Calibri" w:hAnsi="Arial" w:cs="Arial"/>
          <w:i/>
          <w:iCs/>
          <w:sz w:val="24"/>
          <w:szCs w:val="24"/>
        </w:rPr>
        <w:t>who responded</w:t>
      </w:r>
      <w:r w:rsidR="00892C19" w:rsidRPr="0036345B">
        <w:rPr>
          <w:rFonts w:ascii="Arial" w:eastAsia="Calibri" w:hAnsi="Arial" w:cs="Arial"/>
          <w:i/>
          <w:iCs/>
          <w:sz w:val="24"/>
          <w:szCs w:val="24"/>
        </w:rPr>
        <w:t xml:space="preserve">, </w:t>
      </w:r>
      <w:r w:rsidR="00EA4F3E" w:rsidRPr="0036345B">
        <w:rPr>
          <w:rFonts w:ascii="Arial" w:eastAsia="Calibri" w:hAnsi="Arial" w:cs="Arial"/>
          <w:i/>
          <w:iCs/>
          <w:sz w:val="24"/>
          <w:szCs w:val="24"/>
        </w:rPr>
        <w:t xml:space="preserve">who’s in charge, </w:t>
      </w:r>
      <w:r w:rsidRPr="0036345B">
        <w:rPr>
          <w:rFonts w:ascii="Arial" w:eastAsia="Calibri" w:hAnsi="Arial" w:cs="Arial"/>
          <w:i/>
          <w:iCs/>
          <w:sz w:val="24"/>
          <w:szCs w:val="24"/>
        </w:rPr>
        <w:t xml:space="preserve">how you got </w:t>
      </w:r>
      <w:r w:rsidR="00430DF9" w:rsidRPr="0036345B">
        <w:rPr>
          <w:rFonts w:ascii="Arial" w:eastAsia="Calibri" w:hAnsi="Arial" w:cs="Arial"/>
          <w:i/>
          <w:iCs/>
          <w:sz w:val="24"/>
          <w:szCs w:val="24"/>
        </w:rPr>
        <w:t>notified</w:t>
      </w:r>
      <w:r w:rsidR="00D43301" w:rsidRPr="0036345B">
        <w:rPr>
          <w:rFonts w:ascii="Arial" w:eastAsia="Calibri" w:hAnsi="Arial" w:cs="Arial"/>
          <w:i/>
          <w:iCs/>
          <w:sz w:val="24"/>
          <w:szCs w:val="24"/>
        </w:rPr>
        <w:t xml:space="preserve">, </w:t>
      </w:r>
      <w:r w:rsidR="0036345B" w:rsidRPr="0036345B">
        <w:rPr>
          <w:rFonts w:ascii="Arial" w:eastAsia="Calibri" w:hAnsi="Arial" w:cs="Arial"/>
          <w:i/>
          <w:iCs/>
          <w:sz w:val="24"/>
          <w:szCs w:val="24"/>
        </w:rPr>
        <w:t>and if the scene is secured.</w:t>
      </w:r>
      <w:r w:rsidR="00EA4F3E" w:rsidRPr="0036345B">
        <w:rPr>
          <w:rFonts w:ascii="Arial" w:eastAsia="Calibri" w:hAnsi="Arial" w:cs="Arial"/>
          <w:i/>
          <w:iCs/>
          <w:sz w:val="24"/>
          <w:szCs w:val="24"/>
        </w:rPr>
        <w:t xml:space="preserve">  </w:t>
      </w:r>
    </w:p>
    <w:p w14:paraId="7EDDAE23" w14:textId="77777777" w:rsidR="00430DF9" w:rsidRDefault="00430DF9" w:rsidP="007374FE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C9" w14:textId="77777777" w:rsidR="001C7E8C" w:rsidRPr="001C7E8C" w:rsidRDefault="001C7E8C" w:rsidP="001C7E8C">
      <w:pPr>
        <w:keepNext/>
        <w:spacing w:before="240" w:after="60" w:line="240" w:lineRule="auto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5" w:name="_Toc117755308"/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SECTION 3</w:t>
      </w:r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ab/>
      </w:r>
      <w:r w:rsidRPr="001C7E8C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ab/>
        <w:t>INVESTIGATION PROCESS</w:t>
      </w:r>
      <w:bookmarkEnd w:id="5"/>
    </w:p>
    <w:p w14:paraId="1EC1FECA" w14:textId="37AC4E9E" w:rsid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3F0A5C4" w14:textId="45333F5B" w:rsidR="00F06CFF" w:rsidRDefault="00CF3DF3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bookmarkStart w:id="6" w:name="_Hlk118011429"/>
      <w:r>
        <w:rPr>
          <w:rFonts w:ascii="Arial" w:eastAsia="Calibri" w:hAnsi="Arial" w:cs="Arial"/>
          <w:i/>
          <w:iCs/>
          <w:sz w:val="24"/>
          <w:szCs w:val="24"/>
        </w:rPr>
        <w:t>The investigation process</w:t>
      </w:r>
      <w:r w:rsidR="00AD1011">
        <w:rPr>
          <w:rFonts w:ascii="Arial" w:eastAsia="Calibri" w:hAnsi="Arial" w:cs="Arial"/>
          <w:i/>
          <w:iCs/>
          <w:sz w:val="24"/>
          <w:szCs w:val="24"/>
        </w:rPr>
        <w:t xml:space="preserve"> section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 is the main body of </w:t>
      </w:r>
      <w:r w:rsidR="00AD1011">
        <w:rPr>
          <w:rFonts w:ascii="Arial" w:eastAsia="Calibri" w:hAnsi="Arial" w:cs="Arial"/>
          <w:i/>
          <w:iCs/>
          <w:sz w:val="24"/>
          <w:szCs w:val="24"/>
        </w:rPr>
        <w:t xml:space="preserve">your 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report. </w:t>
      </w:r>
      <w:r w:rsidR="00A271EC">
        <w:rPr>
          <w:rFonts w:ascii="Arial" w:eastAsia="Calibri" w:hAnsi="Arial" w:cs="Arial"/>
          <w:i/>
          <w:iCs/>
          <w:sz w:val="24"/>
          <w:szCs w:val="24"/>
        </w:rPr>
        <w:t xml:space="preserve">It should start with </w:t>
      </w:r>
      <w:r w:rsidR="00A271EC" w:rsidRPr="00A062EA">
        <w:rPr>
          <w:rFonts w:ascii="Arial" w:eastAsia="Calibri" w:hAnsi="Arial" w:cs="Arial"/>
          <w:i/>
          <w:iCs/>
          <w:sz w:val="24"/>
          <w:szCs w:val="24"/>
        </w:rPr>
        <w:t xml:space="preserve">the objectives </w:t>
      </w:r>
      <w:r w:rsidR="00A271EC">
        <w:rPr>
          <w:rFonts w:ascii="Arial" w:eastAsia="Calibri" w:hAnsi="Arial" w:cs="Arial"/>
          <w:i/>
          <w:iCs/>
          <w:sz w:val="24"/>
          <w:szCs w:val="24"/>
        </w:rPr>
        <w:t xml:space="preserve">and purpose </w:t>
      </w:r>
      <w:r w:rsidR="00A271EC" w:rsidRPr="00A062EA">
        <w:rPr>
          <w:rFonts w:ascii="Arial" w:eastAsia="Calibri" w:hAnsi="Arial" w:cs="Arial"/>
          <w:i/>
          <w:iCs/>
          <w:sz w:val="24"/>
          <w:szCs w:val="24"/>
        </w:rPr>
        <w:t>of your fire investigation</w:t>
      </w:r>
      <w:r w:rsidR="0064154B">
        <w:rPr>
          <w:rFonts w:ascii="Arial" w:eastAsia="Calibri" w:hAnsi="Arial" w:cs="Arial"/>
          <w:i/>
          <w:iCs/>
          <w:sz w:val="24"/>
          <w:szCs w:val="24"/>
        </w:rPr>
        <w:t xml:space="preserve">. Then </w:t>
      </w:r>
      <w:r w:rsidR="00A208C8">
        <w:rPr>
          <w:rFonts w:ascii="Arial" w:eastAsia="Calibri" w:hAnsi="Arial" w:cs="Arial"/>
          <w:i/>
          <w:iCs/>
          <w:sz w:val="24"/>
          <w:szCs w:val="24"/>
        </w:rPr>
        <w:t xml:space="preserve">it should </w:t>
      </w:r>
      <w:r w:rsidR="001C11A9" w:rsidRPr="001C11A9">
        <w:rPr>
          <w:rFonts w:ascii="Arial" w:eastAsia="Calibri" w:hAnsi="Arial" w:cs="Arial"/>
          <w:i/>
          <w:iCs/>
          <w:sz w:val="24"/>
          <w:szCs w:val="24"/>
        </w:rPr>
        <w:t>describe in detail and sequence</w:t>
      </w:r>
      <w:r w:rsidR="003E198D">
        <w:rPr>
          <w:rFonts w:ascii="Arial" w:eastAsia="Calibri" w:hAnsi="Arial" w:cs="Arial"/>
          <w:i/>
          <w:iCs/>
          <w:sz w:val="24"/>
          <w:szCs w:val="24"/>
        </w:rPr>
        <w:t>,</w:t>
      </w:r>
      <w:r w:rsidR="001C11A9" w:rsidRPr="001C11A9">
        <w:rPr>
          <w:rFonts w:ascii="Arial" w:eastAsia="Calibri" w:hAnsi="Arial" w:cs="Arial"/>
          <w:i/>
          <w:iCs/>
          <w:sz w:val="24"/>
          <w:szCs w:val="24"/>
        </w:rPr>
        <w:t xml:space="preserve"> the actions</w:t>
      </w:r>
      <w:r w:rsidR="003E198D">
        <w:rPr>
          <w:rFonts w:ascii="Arial" w:eastAsia="Calibri" w:hAnsi="Arial" w:cs="Arial"/>
          <w:i/>
          <w:iCs/>
          <w:sz w:val="24"/>
          <w:szCs w:val="24"/>
        </w:rPr>
        <w:t xml:space="preserve"> you took,</w:t>
      </w:r>
      <w:r w:rsidR="001C11A9" w:rsidRPr="001C11A9">
        <w:rPr>
          <w:rFonts w:ascii="Arial" w:eastAsia="Calibri" w:hAnsi="Arial" w:cs="Arial"/>
          <w:i/>
          <w:iCs/>
          <w:sz w:val="24"/>
          <w:szCs w:val="24"/>
        </w:rPr>
        <w:t xml:space="preserve"> and observations you made</w:t>
      </w:r>
      <w:r w:rsidR="003E198D">
        <w:rPr>
          <w:rFonts w:ascii="Arial" w:eastAsia="Calibri" w:hAnsi="Arial" w:cs="Arial"/>
          <w:i/>
          <w:iCs/>
          <w:sz w:val="24"/>
          <w:szCs w:val="24"/>
        </w:rPr>
        <w:t>,</w:t>
      </w:r>
      <w:r w:rsidR="001C11A9" w:rsidRPr="001C11A9">
        <w:rPr>
          <w:rFonts w:ascii="Arial" w:eastAsia="Calibri" w:hAnsi="Arial" w:cs="Arial"/>
          <w:i/>
          <w:iCs/>
          <w:sz w:val="24"/>
          <w:szCs w:val="24"/>
        </w:rPr>
        <w:t xml:space="preserve"> while</w:t>
      </w:r>
      <w:r w:rsidR="00782F26">
        <w:rPr>
          <w:rFonts w:ascii="Arial" w:eastAsia="Calibri" w:hAnsi="Arial" w:cs="Arial"/>
          <w:i/>
          <w:iCs/>
          <w:sz w:val="24"/>
          <w:szCs w:val="24"/>
        </w:rPr>
        <w:t xml:space="preserve"> conducting the </w:t>
      </w:r>
      <w:r w:rsidR="001C11A9" w:rsidRPr="001C11A9">
        <w:rPr>
          <w:rFonts w:ascii="Arial" w:eastAsia="Calibri" w:hAnsi="Arial" w:cs="Arial"/>
          <w:i/>
          <w:iCs/>
          <w:sz w:val="24"/>
          <w:szCs w:val="24"/>
        </w:rPr>
        <w:t>investigation</w:t>
      </w:r>
      <w:r w:rsidR="00A062EA">
        <w:rPr>
          <w:rFonts w:ascii="Arial" w:eastAsia="Calibri" w:hAnsi="Arial" w:cs="Arial"/>
          <w:i/>
          <w:iCs/>
          <w:sz w:val="24"/>
          <w:szCs w:val="24"/>
        </w:rPr>
        <w:t>.</w:t>
      </w:r>
      <w:r w:rsidR="00782F26">
        <w:rPr>
          <w:rFonts w:ascii="Arial" w:eastAsia="Calibri" w:hAnsi="Arial" w:cs="Arial"/>
          <w:i/>
          <w:iCs/>
          <w:sz w:val="24"/>
          <w:szCs w:val="24"/>
        </w:rPr>
        <w:t xml:space="preserve"> </w:t>
      </w:r>
    </w:p>
    <w:p w14:paraId="13A4A9FB" w14:textId="77777777" w:rsidR="00F06CFF" w:rsidRDefault="00F06CFF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p w14:paraId="2692E805" w14:textId="1786862C" w:rsidR="003254F9" w:rsidRDefault="00782F26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>
        <w:rPr>
          <w:rFonts w:ascii="Arial" w:eastAsia="Calibri" w:hAnsi="Arial" w:cs="Arial"/>
          <w:i/>
          <w:iCs/>
          <w:sz w:val="24"/>
          <w:szCs w:val="24"/>
        </w:rPr>
        <w:t xml:space="preserve">This may include </w:t>
      </w:r>
      <w:r w:rsidR="00BE617A">
        <w:rPr>
          <w:rFonts w:ascii="Arial" w:eastAsia="Calibri" w:hAnsi="Arial" w:cs="Arial"/>
          <w:i/>
          <w:iCs/>
          <w:sz w:val="24"/>
          <w:szCs w:val="24"/>
        </w:rPr>
        <w:t>planning, safety equipment,</w:t>
      </w:r>
      <w:r w:rsidR="0094493D">
        <w:rPr>
          <w:rFonts w:ascii="Arial" w:eastAsia="Calibri" w:hAnsi="Arial" w:cs="Arial"/>
          <w:i/>
          <w:iCs/>
          <w:sz w:val="24"/>
          <w:szCs w:val="24"/>
        </w:rPr>
        <w:t xml:space="preserve"> a description of the fire scene,</w:t>
      </w:r>
      <w:r w:rsidR="00BE617A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 w:rsidR="00556C8D">
        <w:rPr>
          <w:rFonts w:ascii="Arial" w:eastAsia="Calibri" w:hAnsi="Arial" w:cs="Arial"/>
          <w:i/>
          <w:iCs/>
          <w:sz w:val="24"/>
          <w:szCs w:val="24"/>
        </w:rPr>
        <w:t>occupancy classification</w:t>
      </w:r>
      <w:r w:rsidR="00131A9C">
        <w:rPr>
          <w:rFonts w:ascii="Arial" w:eastAsia="Calibri" w:hAnsi="Arial" w:cs="Arial"/>
          <w:i/>
          <w:iCs/>
          <w:sz w:val="24"/>
          <w:szCs w:val="24"/>
        </w:rPr>
        <w:t>,</w:t>
      </w:r>
      <w:r w:rsidR="00556C8D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 w:rsidR="00131A9C">
        <w:rPr>
          <w:rFonts w:ascii="Arial" w:eastAsia="Calibri" w:hAnsi="Arial" w:cs="Arial"/>
          <w:i/>
          <w:iCs/>
          <w:sz w:val="24"/>
          <w:szCs w:val="24"/>
        </w:rPr>
        <w:t xml:space="preserve">type </w:t>
      </w:r>
      <w:r w:rsidR="00556C8D">
        <w:rPr>
          <w:rFonts w:ascii="Arial" w:eastAsia="Calibri" w:hAnsi="Arial" w:cs="Arial"/>
          <w:i/>
          <w:iCs/>
          <w:sz w:val="24"/>
          <w:szCs w:val="24"/>
        </w:rPr>
        <w:t>of construction</w:t>
      </w:r>
      <w:r w:rsidR="00131A9C">
        <w:rPr>
          <w:rFonts w:ascii="Arial" w:eastAsia="Calibri" w:hAnsi="Arial" w:cs="Arial"/>
          <w:i/>
          <w:iCs/>
          <w:sz w:val="24"/>
          <w:szCs w:val="24"/>
        </w:rPr>
        <w:t>,</w:t>
      </w:r>
      <w:r w:rsidR="000D34EB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>
        <w:rPr>
          <w:rFonts w:ascii="Arial" w:eastAsia="Calibri" w:hAnsi="Arial" w:cs="Arial"/>
          <w:i/>
          <w:iCs/>
          <w:sz w:val="24"/>
          <w:szCs w:val="24"/>
        </w:rPr>
        <w:t>scene examination, data</w:t>
      </w:r>
      <w:r w:rsidR="00BE617A">
        <w:rPr>
          <w:rFonts w:ascii="Arial" w:eastAsia="Calibri" w:hAnsi="Arial" w:cs="Arial"/>
          <w:i/>
          <w:iCs/>
          <w:sz w:val="24"/>
          <w:szCs w:val="24"/>
        </w:rPr>
        <w:t xml:space="preserve"> collection</w:t>
      </w:r>
      <w:r>
        <w:rPr>
          <w:rFonts w:ascii="Arial" w:eastAsia="Calibri" w:hAnsi="Arial" w:cs="Arial"/>
          <w:i/>
          <w:iCs/>
          <w:sz w:val="24"/>
          <w:szCs w:val="24"/>
        </w:rPr>
        <w:t>, use of technical experts, data analysis, establishing hypotheses, testing hypotheses</w:t>
      </w:r>
      <w:r w:rsidR="000D34EB">
        <w:rPr>
          <w:rFonts w:ascii="Arial" w:eastAsia="Calibri" w:hAnsi="Arial" w:cs="Arial"/>
          <w:i/>
          <w:iCs/>
          <w:sz w:val="24"/>
          <w:szCs w:val="24"/>
        </w:rPr>
        <w:t xml:space="preserve"> and interviews conducted</w:t>
      </w:r>
      <w:r w:rsidR="009A3E34">
        <w:rPr>
          <w:rFonts w:ascii="Arial" w:eastAsia="Calibri" w:hAnsi="Arial" w:cs="Arial"/>
          <w:i/>
          <w:iCs/>
          <w:sz w:val="24"/>
          <w:szCs w:val="24"/>
        </w:rPr>
        <w:t>,</w:t>
      </w:r>
      <w:r w:rsidR="00A062EA">
        <w:rPr>
          <w:rFonts w:ascii="Arial" w:eastAsia="Calibri" w:hAnsi="Arial" w:cs="Arial"/>
          <w:i/>
          <w:iCs/>
          <w:sz w:val="24"/>
          <w:szCs w:val="24"/>
        </w:rPr>
        <w:t xml:space="preserve"> etc</w:t>
      </w:r>
      <w:r>
        <w:rPr>
          <w:rFonts w:ascii="Arial" w:eastAsia="Calibri" w:hAnsi="Arial" w:cs="Arial"/>
          <w:i/>
          <w:iCs/>
          <w:sz w:val="24"/>
          <w:szCs w:val="24"/>
        </w:rPr>
        <w:t>.</w:t>
      </w:r>
      <w:r w:rsidR="00CF3DF3">
        <w:rPr>
          <w:rFonts w:ascii="Arial" w:eastAsia="Calibri" w:hAnsi="Arial" w:cs="Arial"/>
          <w:i/>
          <w:iCs/>
          <w:sz w:val="24"/>
          <w:szCs w:val="24"/>
        </w:rPr>
        <w:t xml:space="preserve"> </w:t>
      </w:r>
    </w:p>
    <w:p w14:paraId="480E36FE" w14:textId="77777777" w:rsidR="003254F9" w:rsidRDefault="003254F9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p w14:paraId="705833CE" w14:textId="6CDBD1D8" w:rsidR="00CF3DF3" w:rsidRDefault="00CF3DF3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>
        <w:rPr>
          <w:rFonts w:ascii="Arial" w:eastAsia="Calibri" w:hAnsi="Arial" w:cs="Arial"/>
          <w:i/>
          <w:iCs/>
          <w:sz w:val="24"/>
          <w:szCs w:val="24"/>
        </w:rPr>
        <w:t>It should be written in pain language</w:t>
      </w:r>
      <w:r w:rsidR="0012718D">
        <w:rPr>
          <w:rFonts w:ascii="Arial" w:eastAsia="Calibri" w:hAnsi="Arial" w:cs="Arial"/>
          <w:i/>
          <w:iCs/>
          <w:sz w:val="24"/>
          <w:szCs w:val="24"/>
        </w:rPr>
        <w:t xml:space="preserve"> utilizing photographs, sketches, drawings, and external reference material where appropriate,</w:t>
      </w:r>
      <w:r w:rsidR="00CB20A4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 w:rsidR="004A171C">
        <w:rPr>
          <w:rFonts w:ascii="Arial" w:eastAsia="Calibri" w:hAnsi="Arial" w:cs="Arial"/>
          <w:i/>
          <w:iCs/>
          <w:sz w:val="24"/>
          <w:szCs w:val="24"/>
        </w:rPr>
        <w:t>so lay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 pe</w:t>
      </w:r>
      <w:r w:rsidR="00BE617A">
        <w:rPr>
          <w:rFonts w:ascii="Arial" w:eastAsia="Calibri" w:hAnsi="Arial" w:cs="Arial"/>
          <w:i/>
          <w:iCs/>
          <w:sz w:val="24"/>
          <w:szCs w:val="24"/>
        </w:rPr>
        <w:t>rsons</w:t>
      </w:r>
      <w:r>
        <w:rPr>
          <w:rFonts w:ascii="Arial" w:eastAsia="Calibri" w:hAnsi="Arial" w:cs="Arial"/>
          <w:i/>
          <w:iCs/>
          <w:sz w:val="24"/>
          <w:szCs w:val="24"/>
        </w:rPr>
        <w:t xml:space="preserve"> will understand the investigation process and findings.</w:t>
      </w:r>
    </w:p>
    <w:p w14:paraId="780AACBE" w14:textId="007D56B7" w:rsidR="001C11A9" w:rsidRPr="001C11A9" w:rsidRDefault="001C11A9" w:rsidP="001C11A9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bookmarkEnd w:id="6"/>
    <w:p w14:paraId="6850D73E" w14:textId="4C91F3F4" w:rsidR="001C11A9" w:rsidRPr="001C11A9" w:rsidRDefault="001C11A9" w:rsidP="001C7E8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p w14:paraId="6EB4BFE1" w14:textId="094063CE" w:rsidR="003E198D" w:rsidRDefault="003E198D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bookmarkStart w:id="7" w:name="_Toc117755309"/>
      <w:r>
        <w:rPr>
          <w:rFonts w:ascii="Arial" w:eastAsia="Times New Roman" w:hAnsi="Arial" w:cs="Arial"/>
          <w:b/>
          <w:bCs/>
          <w:iCs/>
          <w:sz w:val="24"/>
          <w:szCs w:val="24"/>
        </w:rPr>
        <w:t xml:space="preserve">Section 4 Causal Factors </w:t>
      </w:r>
    </w:p>
    <w:p w14:paraId="1EC1FECB" w14:textId="6512A840" w:rsidR="001C7E8C" w:rsidRPr="001C7E8C" w:rsidRDefault="003E198D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sz w:val="24"/>
          <w:szCs w:val="24"/>
        </w:rPr>
        <w:t>4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.1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Area of Origin</w:t>
      </w:r>
      <w:bookmarkEnd w:id="7"/>
    </w:p>
    <w:p w14:paraId="1EC1FECC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703C899E" w14:textId="4679F956" w:rsidR="0012718D" w:rsidRDefault="001C7E8C" w:rsidP="0012718D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BE617A">
        <w:rPr>
          <w:rFonts w:ascii="Arial" w:eastAsia="Calibri" w:hAnsi="Arial" w:cs="Arial"/>
          <w:sz w:val="24"/>
          <w:szCs w:val="24"/>
        </w:rPr>
        <w:t xml:space="preserve">The area of origin </w:t>
      </w:r>
      <w:r w:rsidR="00BE617A" w:rsidRPr="00BE617A">
        <w:rPr>
          <w:rFonts w:ascii="Arial" w:eastAsia="Calibri" w:hAnsi="Arial" w:cs="Arial"/>
          <w:sz w:val="24"/>
          <w:szCs w:val="24"/>
        </w:rPr>
        <w:t xml:space="preserve">in this fire </w:t>
      </w:r>
      <w:r w:rsidRPr="00BE617A">
        <w:rPr>
          <w:rFonts w:ascii="Arial" w:eastAsia="Calibri" w:hAnsi="Arial" w:cs="Arial"/>
          <w:sz w:val="24"/>
          <w:szCs w:val="24"/>
        </w:rPr>
        <w:t>was</w:t>
      </w:r>
      <w:r w:rsidR="0012718D">
        <w:rPr>
          <w:rFonts w:ascii="Arial" w:eastAsia="Calibri" w:hAnsi="Arial" w:cs="Arial"/>
          <w:sz w:val="24"/>
          <w:szCs w:val="24"/>
        </w:rPr>
        <w:t xml:space="preserve"> ……………………………</w:t>
      </w:r>
      <w:proofErr w:type="gramStart"/>
      <w:r w:rsidR="0012718D">
        <w:rPr>
          <w:rFonts w:ascii="Arial" w:eastAsia="Calibri" w:hAnsi="Arial" w:cs="Arial"/>
          <w:sz w:val="24"/>
          <w:szCs w:val="24"/>
        </w:rPr>
        <w:t>…..</w:t>
      </w:r>
      <w:proofErr w:type="gramEnd"/>
      <w:r w:rsidR="0012718D" w:rsidRPr="0012718D">
        <w:rPr>
          <w:rFonts w:ascii="Arial" w:eastAsia="Calibri" w:hAnsi="Arial" w:cs="Arial"/>
          <w:i/>
          <w:iCs/>
          <w:sz w:val="24"/>
          <w:szCs w:val="24"/>
        </w:rPr>
        <w:t xml:space="preserve"> </w:t>
      </w:r>
    </w:p>
    <w:p w14:paraId="5B74F713" w14:textId="5E229860" w:rsidR="0012718D" w:rsidRPr="0012718D" w:rsidRDefault="0012718D" w:rsidP="0012718D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12718D">
        <w:rPr>
          <w:rFonts w:ascii="Arial" w:eastAsia="Calibri" w:hAnsi="Arial" w:cs="Arial"/>
          <w:i/>
          <w:iCs/>
          <w:sz w:val="24"/>
          <w:szCs w:val="24"/>
        </w:rPr>
        <w:t xml:space="preserve">(Describe fire patterns or other factors that led you to this conclusion) </w:t>
      </w:r>
    </w:p>
    <w:p w14:paraId="1EC1FEDB" w14:textId="45AD3F59" w:rsidR="001C7E8C" w:rsidRPr="001C7E8C" w:rsidRDefault="003E198D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bookmarkStart w:id="8" w:name="_Toc117755310"/>
      <w:r>
        <w:rPr>
          <w:rFonts w:ascii="Arial" w:eastAsia="Times New Roman" w:hAnsi="Arial" w:cs="Arial"/>
          <w:b/>
          <w:bCs/>
          <w:iCs/>
          <w:sz w:val="24"/>
          <w:szCs w:val="24"/>
        </w:rPr>
        <w:t>4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.2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Point of Origin</w:t>
      </w:r>
      <w:bookmarkEnd w:id="8"/>
    </w:p>
    <w:p w14:paraId="1EC1FEDC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DD" w14:textId="5FE3BA22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>The point of origin was</w:t>
      </w:r>
      <w:r w:rsidR="00600D69">
        <w:rPr>
          <w:rFonts w:ascii="Arial" w:eastAsia="Calibri" w:hAnsi="Arial" w:cs="Arial"/>
          <w:sz w:val="24"/>
          <w:szCs w:val="24"/>
        </w:rPr>
        <w:t>……………………..</w:t>
      </w:r>
      <w:r w:rsidRPr="001C7E8C">
        <w:rPr>
          <w:rFonts w:ascii="Arial" w:eastAsia="Calibri" w:hAnsi="Arial" w:cs="Arial"/>
          <w:sz w:val="24"/>
          <w:szCs w:val="24"/>
        </w:rPr>
        <w:t xml:space="preserve">.  </w:t>
      </w:r>
    </w:p>
    <w:p w14:paraId="1EC1FEDE" w14:textId="501CA18C" w:rsidR="001C7E8C" w:rsidRPr="0012718D" w:rsidRDefault="007A7AD3" w:rsidP="001C7E8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12718D">
        <w:rPr>
          <w:rFonts w:ascii="Arial" w:eastAsia="Calibri" w:hAnsi="Arial" w:cs="Arial"/>
          <w:i/>
          <w:iCs/>
          <w:sz w:val="24"/>
          <w:szCs w:val="24"/>
        </w:rPr>
        <w:t>(</w:t>
      </w:r>
      <w:r w:rsidR="009C54E1" w:rsidRPr="0012718D">
        <w:rPr>
          <w:rFonts w:ascii="Arial" w:eastAsia="Calibri" w:hAnsi="Arial" w:cs="Arial"/>
          <w:i/>
          <w:iCs/>
          <w:sz w:val="24"/>
          <w:szCs w:val="24"/>
        </w:rPr>
        <w:t xml:space="preserve">Describe </w:t>
      </w:r>
      <w:r w:rsidR="00913F99" w:rsidRPr="0012718D">
        <w:rPr>
          <w:rFonts w:ascii="Arial" w:eastAsia="Calibri" w:hAnsi="Arial" w:cs="Arial"/>
          <w:i/>
          <w:iCs/>
          <w:sz w:val="24"/>
          <w:szCs w:val="24"/>
        </w:rPr>
        <w:t xml:space="preserve">fire </w:t>
      </w:r>
      <w:r w:rsidR="009C54E1" w:rsidRPr="0012718D">
        <w:rPr>
          <w:rFonts w:ascii="Arial" w:eastAsia="Calibri" w:hAnsi="Arial" w:cs="Arial"/>
          <w:i/>
          <w:iCs/>
          <w:sz w:val="24"/>
          <w:szCs w:val="24"/>
        </w:rPr>
        <w:t>patterns or other factors that le</w:t>
      </w:r>
      <w:r w:rsidRPr="0012718D">
        <w:rPr>
          <w:rFonts w:ascii="Arial" w:eastAsia="Calibri" w:hAnsi="Arial" w:cs="Arial"/>
          <w:i/>
          <w:iCs/>
          <w:sz w:val="24"/>
          <w:szCs w:val="24"/>
        </w:rPr>
        <w:t xml:space="preserve">d you to this conclusion) </w:t>
      </w:r>
    </w:p>
    <w:p w14:paraId="1EC1FEDF" w14:textId="49550384" w:rsidR="001C7E8C" w:rsidRPr="001C7E8C" w:rsidRDefault="003E198D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bookmarkStart w:id="9" w:name="_Toc117755311"/>
      <w:r>
        <w:rPr>
          <w:rFonts w:ascii="Arial" w:eastAsia="Times New Roman" w:hAnsi="Arial" w:cs="Arial"/>
          <w:b/>
          <w:bCs/>
          <w:iCs/>
          <w:sz w:val="24"/>
          <w:szCs w:val="24"/>
        </w:rPr>
        <w:t>4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.3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Ignition</w:t>
      </w:r>
      <w:bookmarkEnd w:id="9"/>
      <w:r w:rsidR="00733F1F">
        <w:rPr>
          <w:rFonts w:ascii="Arial" w:eastAsia="Times New Roman" w:hAnsi="Arial" w:cs="Arial"/>
          <w:b/>
          <w:bCs/>
          <w:iCs/>
          <w:sz w:val="24"/>
          <w:szCs w:val="24"/>
        </w:rPr>
        <w:t xml:space="preserve"> Sour</w:t>
      </w:r>
      <w:r w:rsidR="00A12976">
        <w:rPr>
          <w:rFonts w:ascii="Arial" w:eastAsia="Times New Roman" w:hAnsi="Arial" w:cs="Arial"/>
          <w:b/>
          <w:bCs/>
          <w:iCs/>
          <w:sz w:val="24"/>
          <w:szCs w:val="24"/>
        </w:rPr>
        <w:t>ce</w:t>
      </w:r>
    </w:p>
    <w:p w14:paraId="1EC1FEE1" w14:textId="227F0E33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>The source of ignition of this fire was</w:t>
      </w:r>
      <w:r w:rsidR="00600D69">
        <w:rPr>
          <w:rFonts w:ascii="Arial" w:eastAsia="Calibri" w:hAnsi="Arial" w:cs="Arial"/>
          <w:sz w:val="24"/>
          <w:szCs w:val="24"/>
        </w:rPr>
        <w:t>………………………….</w:t>
      </w:r>
      <w:r w:rsidRPr="001C7E8C">
        <w:rPr>
          <w:rFonts w:ascii="Arial" w:eastAsia="Calibri" w:hAnsi="Arial" w:cs="Arial"/>
          <w:sz w:val="24"/>
          <w:szCs w:val="24"/>
        </w:rPr>
        <w:t xml:space="preserve">  </w:t>
      </w:r>
    </w:p>
    <w:p w14:paraId="742EC174" w14:textId="7169F6AC" w:rsidR="00A46015" w:rsidRPr="0012718D" w:rsidRDefault="0012718D" w:rsidP="001C7E8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12718D">
        <w:rPr>
          <w:rFonts w:ascii="Arial" w:eastAsia="Calibri" w:hAnsi="Arial" w:cs="Arial"/>
          <w:i/>
          <w:iCs/>
          <w:sz w:val="24"/>
          <w:szCs w:val="24"/>
        </w:rPr>
        <w:t>(Describe in detail what led you to this conclusion)</w:t>
      </w:r>
    </w:p>
    <w:p w14:paraId="666085EF" w14:textId="77777777" w:rsidR="007374FE" w:rsidRDefault="007374FE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EE" w14:textId="124C83A6" w:rsidR="001C7E8C" w:rsidRPr="001C7E8C" w:rsidRDefault="003E198D" w:rsidP="001C7E8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bookmarkStart w:id="10" w:name="_Toc117755312"/>
      <w:r>
        <w:rPr>
          <w:rFonts w:ascii="Arial" w:eastAsia="Times New Roman" w:hAnsi="Arial" w:cs="Arial"/>
          <w:b/>
          <w:bCs/>
          <w:iCs/>
          <w:sz w:val="24"/>
          <w:szCs w:val="24"/>
        </w:rPr>
        <w:lastRenderedPageBreak/>
        <w:t>4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.4</w:t>
      </w:r>
      <w:r w:rsidR="001C7E8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  <w:t>Material First Ignited</w:t>
      </w:r>
      <w:bookmarkEnd w:id="10"/>
    </w:p>
    <w:p w14:paraId="1EC1FEEF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EF0" w14:textId="66BB5482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C7E8C">
        <w:rPr>
          <w:rFonts w:ascii="Arial" w:eastAsia="Calibri" w:hAnsi="Arial" w:cs="Arial"/>
          <w:sz w:val="24"/>
          <w:szCs w:val="24"/>
        </w:rPr>
        <w:t xml:space="preserve">The material first ignited was </w:t>
      </w:r>
      <w:r w:rsidR="006F7C8B">
        <w:rPr>
          <w:rFonts w:ascii="Arial" w:eastAsia="Calibri" w:hAnsi="Arial" w:cs="Arial"/>
          <w:sz w:val="24"/>
          <w:szCs w:val="24"/>
        </w:rPr>
        <w:t>…………………</w:t>
      </w:r>
      <w:r w:rsidRPr="001C7E8C">
        <w:rPr>
          <w:rFonts w:ascii="Arial" w:eastAsia="Calibri" w:hAnsi="Arial" w:cs="Arial"/>
          <w:sz w:val="24"/>
          <w:szCs w:val="24"/>
        </w:rPr>
        <w:t xml:space="preserve">  </w:t>
      </w:r>
    </w:p>
    <w:p w14:paraId="1BFC23BF" w14:textId="77777777" w:rsidR="0012718D" w:rsidRPr="0012718D" w:rsidRDefault="0012718D" w:rsidP="0012718D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12718D">
        <w:rPr>
          <w:rFonts w:ascii="Arial" w:eastAsia="Calibri" w:hAnsi="Arial" w:cs="Arial"/>
          <w:i/>
          <w:iCs/>
          <w:sz w:val="24"/>
          <w:szCs w:val="24"/>
        </w:rPr>
        <w:t>(Describe in detail what led you to this conclusion)</w:t>
      </w:r>
    </w:p>
    <w:p w14:paraId="32F40F42" w14:textId="77777777" w:rsidR="0012718D" w:rsidRDefault="0012718D" w:rsidP="0012718D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9759DEA" w14:textId="77777777" w:rsidR="00AF1223" w:rsidRPr="001C7E8C" w:rsidRDefault="00AF1223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BE85D06" w14:textId="77777777" w:rsidR="004A171C" w:rsidRDefault="004A171C" w:rsidP="001C7E8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3F229EF8" w14:textId="77777777" w:rsidR="004A171C" w:rsidRDefault="004A171C" w:rsidP="001C7E8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74DB5816" w14:textId="6C457190" w:rsidR="00684FED" w:rsidRPr="0012718D" w:rsidRDefault="00C76BAF" w:rsidP="001C7E8C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12718D">
        <w:rPr>
          <w:rFonts w:ascii="Arial" w:eastAsia="Calibri" w:hAnsi="Arial" w:cs="Arial"/>
          <w:b/>
          <w:bCs/>
          <w:sz w:val="24"/>
          <w:szCs w:val="24"/>
        </w:rPr>
        <w:t xml:space="preserve">Section 5 </w:t>
      </w:r>
      <w:r w:rsidR="0012718D" w:rsidRPr="0012718D">
        <w:rPr>
          <w:rFonts w:ascii="Arial" w:eastAsia="Calibri" w:hAnsi="Arial" w:cs="Arial"/>
          <w:b/>
          <w:bCs/>
          <w:sz w:val="24"/>
          <w:szCs w:val="24"/>
        </w:rPr>
        <w:t>Conclusion</w:t>
      </w:r>
      <w:r w:rsidR="004A171C">
        <w:rPr>
          <w:rFonts w:ascii="Arial" w:eastAsia="Calibri" w:hAnsi="Arial" w:cs="Arial"/>
          <w:b/>
          <w:bCs/>
          <w:sz w:val="24"/>
          <w:szCs w:val="24"/>
        </w:rPr>
        <w:t>s</w:t>
      </w:r>
    </w:p>
    <w:p w14:paraId="54A11FBF" w14:textId="77777777" w:rsidR="004A171C" w:rsidRDefault="004A171C" w:rsidP="002E4993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6B7E9879" w14:textId="6AE836FA" w:rsidR="00E41F8C" w:rsidRDefault="00E41F8C" w:rsidP="004A171C">
      <w:pPr>
        <w:keepNext/>
        <w:spacing w:before="240" w:after="60" w:line="240" w:lineRule="auto"/>
        <w:outlineLvl w:val="1"/>
        <w:rPr>
          <w:rFonts w:ascii="Arial" w:eastAsia="Times New Roman" w:hAnsi="Arial" w:cs="Arial"/>
          <w:b/>
          <w:bCs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Cs/>
          <w:sz w:val="24"/>
          <w:szCs w:val="24"/>
        </w:rPr>
        <w:t>5</w:t>
      </w:r>
      <w:r w:rsidR="004A171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>.</w:t>
      </w:r>
      <w:r>
        <w:rPr>
          <w:rFonts w:ascii="Arial" w:eastAsia="Times New Roman" w:hAnsi="Arial" w:cs="Arial"/>
          <w:b/>
          <w:bCs/>
          <w:iCs/>
          <w:sz w:val="24"/>
          <w:szCs w:val="24"/>
        </w:rPr>
        <w:t>1</w:t>
      </w:r>
      <w:r w:rsidR="004A171C" w:rsidRPr="001C7E8C">
        <w:rPr>
          <w:rFonts w:ascii="Arial" w:eastAsia="Times New Roman" w:hAnsi="Arial" w:cs="Arial"/>
          <w:b/>
          <w:bCs/>
          <w:iCs/>
          <w:sz w:val="24"/>
          <w:szCs w:val="24"/>
        </w:rPr>
        <w:tab/>
      </w:r>
      <w:r w:rsidR="00F75862">
        <w:rPr>
          <w:rFonts w:ascii="Arial" w:eastAsia="Times New Roman" w:hAnsi="Arial" w:cs="Arial"/>
          <w:b/>
          <w:bCs/>
          <w:iCs/>
          <w:sz w:val="24"/>
          <w:szCs w:val="24"/>
        </w:rPr>
        <w:t xml:space="preserve">Fire Cause </w:t>
      </w:r>
      <w:r w:rsidR="004A171C">
        <w:rPr>
          <w:rFonts w:ascii="Arial" w:eastAsia="Times New Roman" w:hAnsi="Arial" w:cs="Arial"/>
          <w:b/>
          <w:bCs/>
          <w:iCs/>
          <w:sz w:val="24"/>
          <w:szCs w:val="24"/>
        </w:rPr>
        <w:t xml:space="preserve"> </w:t>
      </w:r>
    </w:p>
    <w:p w14:paraId="1CE6D194" w14:textId="77777777" w:rsidR="004A171C" w:rsidRDefault="004A171C" w:rsidP="004A17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5280958" w14:textId="0F6D5037" w:rsidR="00F75862" w:rsidRPr="008B4568" w:rsidRDefault="00C50401" w:rsidP="004A171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8B4568">
        <w:rPr>
          <w:rFonts w:ascii="Arial" w:eastAsia="Calibri" w:hAnsi="Arial" w:cs="Arial"/>
          <w:i/>
          <w:iCs/>
          <w:sz w:val="24"/>
          <w:szCs w:val="24"/>
        </w:rPr>
        <w:t>F</w:t>
      </w:r>
      <w:r w:rsidR="00F75862" w:rsidRPr="008B4568">
        <w:rPr>
          <w:rFonts w:ascii="Arial" w:eastAsia="Calibri" w:hAnsi="Arial" w:cs="Arial"/>
          <w:i/>
          <w:iCs/>
          <w:sz w:val="24"/>
          <w:szCs w:val="24"/>
        </w:rPr>
        <w:t>or purposes of this course</w:t>
      </w:r>
      <w:r w:rsidR="006407DF">
        <w:rPr>
          <w:rFonts w:ascii="Arial" w:eastAsia="Calibri" w:hAnsi="Arial" w:cs="Arial"/>
          <w:i/>
          <w:iCs/>
          <w:sz w:val="24"/>
          <w:szCs w:val="24"/>
        </w:rPr>
        <w:t>, the</w:t>
      </w:r>
      <w:r w:rsidR="00176C95" w:rsidRPr="008B4568">
        <w:rPr>
          <w:rFonts w:ascii="Arial" w:eastAsia="Calibri" w:hAnsi="Arial" w:cs="Arial"/>
          <w:i/>
          <w:iCs/>
          <w:sz w:val="24"/>
          <w:szCs w:val="24"/>
        </w:rPr>
        <w:t xml:space="preserve"> cause of the fire can </w:t>
      </w:r>
      <w:r w:rsidR="001406D3">
        <w:rPr>
          <w:rFonts w:ascii="Arial" w:eastAsia="Calibri" w:hAnsi="Arial" w:cs="Arial"/>
          <w:i/>
          <w:iCs/>
          <w:sz w:val="24"/>
          <w:szCs w:val="24"/>
        </w:rPr>
        <w:t xml:space="preserve">only be </w:t>
      </w:r>
      <w:r w:rsidR="00064F83">
        <w:rPr>
          <w:rFonts w:ascii="Arial" w:eastAsia="Calibri" w:hAnsi="Arial" w:cs="Arial"/>
          <w:i/>
          <w:iCs/>
          <w:sz w:val="24"/>
          <w:szCs w:val="24"/>
        </w:rPr>
        <w:t>identi</w:t>
      </w:r>
      <w:r w:rsidR="001406D3">
        <w:rPr>
          <w:rFonts w:ascii="Arial" w:eastAsia="Calibri" w:hAnsi="Arial" w:cs="Arial"/>
          <w:i/>
          <w:iCs/>
          <w:sz w:val="24"/>
          <w:szCs w:val="24"/>
        </w:rPr>
        <w:t xml:space="preserve">fied </w:t>
      </w:r>
      <w:r w:rsidR="00176C95" w:rsidRPr="008B4568">
        <w:rPr>
          <w:rFonts w:ascii="Arial" w:eastAsia="Calibri" w:hAnsi="Arial" w:cs="Arial"/>
          <w:i/>
          <w:iCs/>
          <w:sz w:val="24"/>
          <w:szCs w:val="24"/>
        </w:rPr>
        <w:t>as one of the following</w:t>
      </w:r>
      <w:r w:rsidRPr="008B4568">
        <w:rPr>
          <w:rFonts w:ascii="Arial" w:eastAsia="Calibri" w:hAnsi="Arial" w:cs="Arial"/>
          <w:i/>
          <w:iCs/>
          <w:sz w:val="24"/>
          <w:szCs w:val="24"/>
        </w:rPr>
        <w:t>:</w:t>
      </w:r>
      <w:r w:rsidR="00176C95" w:rsidRPr="008B4568">
        <w:rPr>
          <w:rFonts w:ascii="Arial" w:eastAsia="Calibri" w:hAnsi="Arial" w:cs="Arial"/>
          <w:i/>
          <w:iCs/>
          <w:sz w:val="24"/>
          <w:szCs w:val="24"/>
        </w:rPr>
        <w:t xml:space="preserve"> </w:t>
      </w:r>
    </w:p>
    <w:p w14:paraId="66A2EA6C" w14:textId="77777777" w:rsidR="00595547" w:rsidRPr="008B4568" w:rsidRDefault="00595547" w:rsidP="004A171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p w14:paraId="012FC6C9" w14:textId="4351357F" w:rsidR="00C50401" w:rsidRPr="008B4568" w:rsidRDefault="00C50401" w:rsidP="00C50401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8B4568">
        <w:rPr>
          <w:rFonts w:ascii="Arial" w:eastAsia="Calibri" w:hAnsi="Arial" w:cs="Arial"/>
          <w:i/>
          <w:iCs/>
          <w:sz w:val="24"/>
          <w:szCs w:val="24"/>
        </w:rPr>
        <w:t>Accidental</w:t>
      </w:r>
    </w:p>
    <w:p w14:paraId="08B21DC9" w14:textId="23A059BF" w:rsidR="00C50401" w:rsidRPr="008B4568" w:rsidRDefault="00C50401" w:rsidP="00C50401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8B4568">
        <w:rPr>
          <w:rFonts w:ascii="Arial" w:eastAsia="Calibri" w:hAnsi="Arial" w:cs="Arial"/>
          <w:i/>
          <w:iCs/>
          <w:sz w:val="24"/>
          <w:szCs w:val="24"/>
        </w:rPr>
        <w:t>Incendiary</w:t>
      </w:r>
    </w:p>
    <w:p w14:paraId="5D9E5374" w14:textId="2DC9D729" w:rsidR="00C50401" w:rsidRPr="008B4568" w:rsidRDefault="00C50401" w:rsidP="00C50401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8B4568">
        <w:rPr>
          <w:rFonts w:ascii="Arial" w:eastAsia="Calibri" w:hAnsi="Arial" w:cs="Arial"/>
          <w:i/>
          <w:iCs/>
          <w:sz w:val="24"/>
          <w:szCs w:val="24"/>
        </w:rPr>
        <w:t xml:space="preserve">Natural </w:t>
      </w:r>
    </w:p>
    <w:p w14:paraId="226299B2" w14:textId="08FE132F" w:rsidR="00C50401" w:rsidRPr="008B4568" w:rsidRDefault="00C50401" w:rsidP="00C50401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8B4568">
        <w:rPr>
          <w:rFonts w:ascii="Arial" w:eastAsia="Calibri" w:hAnsi="Arial" w:cs="Arial"/>
          <w:i/>
          <w:iCs/>
          <w:sz w:val="24"/>
          <w:szCs w:val="24"/>
        </w:rPr>
        <w:t>Undetermined.</w:t>
      </w:r>
    </w:p>
    <w:p w14:paraId="2E7655DF" w14:textId="77777777" w:rsidR="00C50401" w:rsidRPr="008B4568" w:rsidRDefault="00C50401" w:rsidP="004A171C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</w:p>
    <w:p w14:paraId="1B48132C" w14:textId="77777777" w:rsidR="00C50401" w:rsidRPr="00595547" w:rsidRDefault="00C50401" w:rsidP="004A17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E02D97B" w14:textId="3722ABBE" w:rsidR="004A171C" w:rsidRDefault="004A171C" w:rsidP="004A17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95547">
        <w:rPr>
          <w:rFonts w:ascii="Arial" w:eastAsia="Calibri" w:hAnsi="Arial" w:cs="Arial"/>
          <w:sz w:val="24"/>
          <w:szCs w:val="24"/>
        </w:rPr>
        <w:t>The cause of this fire was ……</w:t>
      </w:r>
      <w:r w:rsidR="001D2138">
        <w:rPr>
          <w:rFonts w:ascii="Arial" w:eastAsia="Calibri" w:hAnsi="Arial" w:cs="Arial"/>
          <w:sz w:val="24"/>
          <w:szCs w:val="24"/>
        </w:rPr>
        <w:t>…</w:t>
      </w:r>
    </w:p>
    <w:p w14:paraId="450E72AB" w14:textId="77777777" w:rsidR="001D2138" w:rsidRDefault="001D2138" w:rsidP="004A17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2E5E1ECC" w14:textId="1CD43EEB" w:rsidR="004A171C" w:rsidRPr="00595547" w:rsidRDefault="00082A47" w:rsidP="004A171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12718D">
        <w:rPr>
          <w:rFonts w:ascii="Arial" w:eastAsia="Calibri" w:hAnsi="Arial" w:cs="Arial"/>
          <w:i/>
          <w:iCs/>
          <w:sz w:val="24"/>
          <w:szCs w:val="24"/>
        </w:rPr>
        <w:t>(Describe in detail what led you to this conclusion</w:t>
      </w:r>
      <w:r w:rsidR="00C568B8">
        <w:rPr>
          <w:rFonts w:ascii="Arial" w:eastAsia="Calibri" w:hAnsi="Arial" w:cs="Arial"/>
          <w:i/>
          <w:iCs/>
          <w:sz w:val="24"/>
          <w:szCs w:val="24"/>
        </w:rPr>
        <w:t xml:space="preserve"> – did someone do something or omit doing </w:t>
      </w:r>
      <w:r w:rsidR="004D1E8B">
        <w:rPr>
          <w:rFonts w:ascii="Arial" w:eastAsia="Calibri" w:hAnsi="Arial" w:cs="Arial"/>
          <w:i/>
          <w:iCs/>
          <w:sz w:val="24"/>
          <w:szCs w:val="24"/>
        </w:rPr>
        <w:t>something</w:t>
      </w:r>
      <w:r w:rsidR="00C568B8">
        <w:rPr>
          <w:rFonts w:ascii="Arial" w:eastAsia="Calibri" w:hAnsi="Arial" w:cs="Arial"/>
          <w:i/>
          <w:iCs/>
          <w:sz w:val="24"/>
          <w:szCs w:val="24"/>
        </w:rPr>
        <w:t xml:space="preserve"> </w:t>
      </w:r>
      <w:r w:rsidR="004D1E8B">
        <w:rPr>
          <w:rFonts w:ascii="Arial" w:eastAsia="Calibri" w:hAnsi="Arial" w:cs="Arial"/>
          <w:i/>
          <w:iCs/>
          <w:sz w:val="24"/>
          <w:szCs w:val="24"/>
        </w:rPr>
        <w:t>that resulted in the fire.</w:t>
      </w:r>
      <w:r w:rsidRPr="0012718D">
        <w:rPr>
          <w:rFonts w:ascii="Arial" w:eastAsia="Calibri" w:hAnsi="Arial" w:cs="Arial"/>
          <w:i/>
          <w:iCs/>
          <w:sz w:val="24"/>
          <w:szCs w:val="24"/>
        </w:rPr>
        <w:t>)</w:t>
      </w:r>
    </w:p>
    <w:p w14:paraId="7FDA0B08" w14:textId="77777777" w:rsidR="004A171C" w:rsidRDefault="004A171C" w:rsidP="002E4993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01CC3EF" w14:textId="77777777" w:rsidR="009941A4" w:rsidRDefault="009941A4" w:rsidP="002E4993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1CC1067A" w14:textId="77777777" w:rsidR="004A171C" w:rsidRDefault="004A171C" w:rsidP="002E4993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45B51D54" w14:textId="66A0F3A5" w:rsidR="002E1408" w:rsidRDefault="00C76BAF" w:rsidP="002E4993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5</w:t>
      </w:r>
      <w:r w:rsidR="005A3CFF" w:rsidRPr="005944CB">
        <w:rPr>
          <w:rFonts w:ascii="Arial" w:eastAsia="Calibri" w:hAnsi="Arial" w:cs="Arial"/>
          <w:b/>
          <w:bCs/>
          <w:sz w:val="24"/>
          <w:szCs w:val="24"/>
        </w:rPr>
        <w:t>.</w:t>
      </w:r>
      <w:r w:rsidR="00542937">
        <w:rPr>
          <w:rFonts w:ascii="Arial" w:eastAsia="Calibri" w:hAnsi="Arial" w:cs="Arial"/>
          <w:b/>
          <w:bCs/>
          <w:sz w:val="24"/>
          <w:szCs w:val="24"/>
        </w:rPr>
        <w:t>2</w:t>
      </w:r>
      <w:r w:rsidR="005A3CFF" w:rsidRPr="005944CB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5944CB" w:rsidRPr="005944CB">
        <w:rPr>
          <w:rFonts w:ascii="Arial" w:eastAsia="Calibri" w:hAnsi="Arial" w:cs="Arial"/>
          <w:b/>
          <w:bCs/>
          <w:sz w:val="24"/>
          <w:szCs w:val="24"/>
        </w:rPr>
        <w:tab/>
      </w:r>
      <w:r w:rsidR="000F7B8C" w:rsidRPr="005944CB">
        <w:rPr>
          <w:rFonts w:ascii="Arial" w:eastAsia="Calibri" w:hAnsi="Arial" w:cs="Arial"/>
          <w:b/>
          <w:bCs/>
          <w:sz w:val="24"/>
          <w:szCs w:val="24"/>
        </w:rPr>
        <w:t>Additional Information</w:t>
      </w:r>
    </w:p>
    <w:p w14:paraId="524F231A" w14:textId="77777777" w:rsidR="00084017" w:rsidRDefault="00084017" w:rsidP="002E4993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19D939A8" w14:textId="11AB0D82" w:rsidR="00084017" w:rsidRPr="00574FB2" w:rsidRDefault="00084017" w:rsidP="002E4993">
      <w:pPr>
        <w:spacing w:after="0" w:line="240" w:lineRule="auto"/>
        <w:rPr>
          <w:rFonts w:ascii="Arial" w:eastAsia="Calibri" w:hAnsi="Arial" w:cs="Arial"/>
          <w:i/>
          <w:iCs/>
          <w:sz w:val="24"/>
          <w:szCs w:val="24"/>
        </w:rPr>
      </w:pPr>
      <w:r w:rsidRPr="00574FB2">
        <w:rPr>
          <w:rFonts w:ascii="Arial" w:eastAsia="Calibri" w:hAnsi="Arial" w:cs="Arial"/>
          <w:i/>
          <w:iCs/>
          <w:sz w:val="24"/>
          <w:szCs w:val="24"/>
        </w:rPr>
        <w:t xml:space="preserve">In this section you can provide any </w:t>
      </w:r>
      <w:r w:rsidR="00B536B6" w:rsidRPr="00574FB2">
        <w:rPr>
          <w:rFonts w:ascii="Arial" w:eastAsia="Calibri" w:hAnsi="Arial" w:cs="Arial"/>
          <w:i/>
          <w:iCs/>
          <w:sz w:val="24"/>
          <w:szCs w:val="24"/>
        </w:rPr>
        <w:t>additional</w:t>
      </w:r>
      <w:r w:rsidRPr="00574FB2">
        <w:rPr>
          <w:rFonts w:ascii="Arial" w:eastAsia="Calibri" w:hAnsi="Arial" w:cs="Arial"/>
          <w:i/>
          <w:iCs/>
          <w:sz w:val="24"/>
          <w:szCs w:val="24"/>
        </w:rPr>
        <w:t xml:space="preserve"> information</w:t>
      </w:r>
      <w:r w:rsidR="009941A4" w:rsidRPr="00574FB2">
        <w:rPr>
          <w:rFonts w:ascii="Arial" w:eastAsia="Calibri" w:hAnsi="Arial" w:cs="Arial"/>
          <w:i/>
          <w:iCs/>
          <w:sz w:val="24"/>
          <w:szCs w:val="24"/>
        </w:rPr>
        <w:t xml:space="preserve"> or opinions</w:t>
      </w:r>
      <w:r w:rsidR="00082A47" w:rsidRPr="00574FB2">
        <w:rPr>
          <w:rFonts w:ascii="Arial" w:eastAsia="Calibri" w:hAnsi="Arial" w:cs="Arial"/>
          <w:i/>
          <w:iCs/>
          <w:sz w:val="24"/>
          <w:szCs w:val="24"/>
        </w:rPr>
        <w:t>.</w:t>
      </w:r>
      <w:r w:rsidR="009941A4" w:rsidRPr="00574FB2">
        <w:rPr>
          <w:rFonts w:ascii="Arial" w:eastAsia="Calibri" w:hAnsi="Arial" w:cs="Arial"/>
          <w:i/>
          <w:iCs/>
          <w:sz w:val="24"/>
          <w:szCs w:val="24"/>
        </w:rPr>
        <w:t xml:space="preserve"> </w:t>
      </w:r>
    </w:p>
    <w:p w14:paraId="64FF1777" w14:textId="77777777" w:rsidR="000F7B8C" w:rsidRDefault="000F7B8C" w:rsidP="002E4993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F01" w14:textId="44A42BA6" w:rsidR="001C7E8C" w:rsidRPr="003B5E4E" w:rsidRDefault="001C7E8C" w:rsidP="00553937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3B5E4E">
        <w:rPr>
          <w:rFonts w:ascii="Arial" w:eastAsia="Calibri" w:hAnsi="Arial" w:cs="Arial"/>
          <w:sz w:val="24"/>
          <w:szCs w:val="24"/>
        </w:rPr>
        <w:t>In my opinion</w:t>
      </w:r>
      <w:r w:rsidR="002E4993" w:rsidRPr="003B5E4E">
        <w:rPr>
          <w:rFonts w:ascii="Arial" w:eastAsia="Calibri" w:hAnsi="Arial" w:cs="Arial"/>
          <w:sz w:val="24"/>
          <w:szCs w:val="24"/>
        </w:rPr>
        <w:t>…………………………</w:t>
      </w:r>
      <w:proofErr w:type="gramStart"/>
      <w:r w:rsidR="002E4993" w:rsidRPr="003B5E4E">
        <w:rPr>
          <w:rFonts w:ascii="Arial" w:eastAsia="Calibri" w:hAnsi="Arial" w:cs="Arial"/>
          <w:sz w:val="24"/>
          <w:szCs w:val="24"/>
        </w:rPr>
        <w:t>…..</w:t>
      </w:r>
      <w:proofErr w:type="gramEnd"/>
      <w:r w:rsidRPr="003B5E4E">
        <w:rPr>
          <w:rFonts w:ascii="Arial" w:eastAsia="Calibri" w:hAnsi="Arial" w:cs="Arial"/>
          <w:sz w:val="24"/>
          <w:szCs w:val="24"/>
        </w:rPr>
        <w:t xml:space="preserve"> </w:t>
      </w:r>
    </w:p>
    <w:p w14:paraId="1EC1FF02" w14:textId="0ADF1466" w:rsidR="001C7E8C" w:rsidRPr="003B5E4E" w:rsidRDefault="001C7E8C" w:rsidP="00553937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3B5E4E">
        <w:rPr>
          <w:rFonts w:ascii="Arial" w:eastAsia="Calibri" w:hAnsi="Arial" w:cs="Arial"/>
          <w:sz w:val="24"/>
          <w:szCs w:val="24"/>
        </w:rPr>
        <w:t>This opinion is supported by the following information collected during the investigation:</w:t>
      </w:r>
    </w:p>
    <w:p w14:paraId="1EC1FF12" w14:textId="77777777" w:rsidR="001C7E8C" w:rsidRPr="001C7E8C" w:rsidRDefault="001C7E8C" w:rsidP="001C7E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8498BF1" w14:textId="77777777" w:rsidR="00B76734" w:rsidRDefault="00B76734" w:rsidP="001C7E8C">
      <w:pPr>
        <w:spacing w:after="0" w:line="240" w:lineRule="auto"/>
        <w:rPr>
          <w:rFonts w:ascii="Arial" w:eastAsia="Calibri" w:hAnsi="Arial" w:cs="Arial"/>
          <w:i/>
          <w:iCs/>
          <w:noProof/>
          <w:sz w:val="24"/>
          <w:szCs w:val="24"/>
        </w:rPr>
      </w:pPr>
    </w:p>
    <w:p w14:paraId="3649366F" w14:textId="2753E373" w:rsidR="006546C1" w:rsidRPr="006546C1" w:rsidRDefault="006546C1" w:rsidP="001C7E8C">
      <w:pPr>
        <w:spacing w:after="0" w:line="240" w:lineRule="auto"/>
        <w:rPr>
          <w:rFonts w:ascii="Arial" w:eastAsia="Calibri" w:hAnsi="Arial" w:cs="Arial"/>
          <w:i/>
          <w:iCs/>
          <w:noProof/>
          <w:sz w:val="24"/>
          <w:szCs w:val="24"/>
        </w:rPr>
      </w:pPr>
      <w:r w:rsidRPr="006546C1">
        <w:rPr>
          <w:rFonts w:ascii="Arial" w:eastAsia="Calibri" w:hAnsi="Arial" w:cs="Arial"/>
          <w:i/>
          <w:iCs/>
          <w:noProof/>
          <w:sz w:val="24"/>
          <w:szCs w:val="24"/>
        </w:rPr>
        <w:t>Signature</w:t>
      </w:r>
    </w:p>
    <w:p w14:paraId="1EC1FF13" w14:textId="0A8BF52B" w:rsidR="001C7E8C" w:rsidRDefault="003B5E4E" w:rsidP="001C7E8C">
      <w:pPr>
        <w:spacing w:after="0" w:line="240" w:lineRule="auto"/>
        <w:rPr>
          <w:rFonts w:ascii="Arial" w:eastAsia="Calibri" w:hAnsi="Arial" w:cs="Arial"/>
          <w:noProof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t>John Doe</w:t>
      </w:r>
    </w:p>
    <w:p w14:paraId="39E93FFC" w14:textId="44488375" w:rsidR="00CF03F6" w:rsidRDefault="00CF03F6">
      <w:pPr>
        <w:rPr>
          <w:rFonts w:ascii="Arial" w:eastAsia="Calibri" w:hAnsi="Arial" w:cs="Arial"/>
          <w:noProof/>
          <w:sz w:val="24"/>
          <w:szCs w:val="24"/>
        </w:rPr>
      </w:pPr>
      <w:r>
        <w:rPr>
          <w:rFonts w:ascii="Arial" w:eastAsia="Calibri" w:hAnsi="Arial" w:cs="Arial"/>
          <w:noProof/>
          <w:sz w:val="24"/>
          <w:szCs w:val="24"/>
        </w:rPr>
        <w:br w:type="page"/>
      </w:r>
    </w:p>
    <w:p w14:paraId="2F9D6249" w14:textId="43D0640F" w:rsidR="00B76734" w:rsidRDefault="002D62CA" w:rsidP="00B76734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1" w:name="_Toc117755315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lastRenderedPageBreak/>
        <w:t>APPENDIX (A)</w:t>
      </w:r>
      <w:bookmarkEnd w:id="11"/>
    </w:p>
    <w:p w14:paraId="1EC1FF18" w14:textId="4282D11F" w:rsidR="002D62CA" w:rsidRPr="002D62CA" w:rsidRDefault="002D62CA" w:rsidP="00B76734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2" w:name="_Toc117755316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WITNESS INFORMATION</w:t>
      </w:r>
      <w:bookmarkEnd w:id="12"/>
    </w:p>
    <w:p w14:paraId="1EC1FF1A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F1B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62CA">
        <w:rPr>
          <w:rFonts w:ascii="Arial" w:eastAsia="Calibri" w:hAnsi="Arial" w:cs="Arial"/>
          <w:sz w:val="24"/>
          <w:szCs w:val="24"/>
        </w:rPr>
        <w:t>Witness #1</w:t>
      </w:r>
    </w:p>
    <w:p w14:paraId="1EC1FF1C" w14:textId="4C8A4AC3" w:rsidR="006932A1" w:rsidRDefault="00EF247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Name </w:t>
      </w:r>
    </w:p>
    <w:p w14:paraId="625B2F69" w14:textId="3C5486D9" w:rsidR="00CD119B" w:rsidRDefault="00CD119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Address</w:t>
      </w:r>
    </w:p>
    <w:p w14:paraId="1EC1FF1D" w14:textId="74E3FF89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62CA">
        <w:rPr>
          <w:rFonts w:ascii="Arial" w:eastAsia="Calibri" w:hAnsi="Arial" w:cs="Arial"/>
          <w:sz w:val="24"/>
          <w:szCs w:val="24"/>
        </w:rPr>
        <w:t>Phone</w:t>
      </w:r>
      <w:r w:rsidR="00CD119B">
        <w:rPr>
          <w:rFonts w:ascii="Arial" w:eastAsia="Calibri" w:hAnsi="Arial" w:cs="Arial"/>
          <w:sz w:val="24"/>
          <w:szCs w:val="24"/>
        </w:rPr>
        <w:t xml:space="preserve"> #</w:t>
      </w:r>
    </w:p>
    <w:p w14:paraId="1EC1FF1E" w14:textId="196D4352" w:rsidR="002D62CA" w:rsidRPr="002D62CA" w:rsidRDefault="00EF247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Relationship </w:t>
      </w:r>
      <w:r w:rsidR="006932A1">
        <w:rPr>
          <w:rFonts w:ascii="Arial" w:eastAsia="Calibri" w:hAnsi="Arial" w:cs="Arial"/>
          <w:sz w:val="24"/>
          <w:szCs w:val="24"/>
        </w:rPr>
        <w:t xml:space="preserve">Father </w:t>
      </w:r>
      <w:r w:rsidR="002D62CA" w:rsidRPr="002D62CA">
        <w:rPr>
          <w:rFonts w:ascii="Arial" w:eastAsia="Calibri" w:hAnsi="Arial" w:cs="Arial"/>
          <w:sz w:val="24"/>
          <w:szCs w:val="24"/>
        </w:rPr>
        <w:t>of the Business Owner</w:t>
      </w:r>
    </w:p>
    <w:p w14:paraId="1EC1FF1F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F20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62CA">
        <w:rPr>
          <w:rFonts w:ascii="Arial" w:eastAsia="Calibri" w:hAnsi="Arial" w:cs="Arial"/>
          <w:sz w:val="24"/>
          <w:szCs w:val="24"/>
        </w:rPr>
        <w:t>Witness #2</w:t>
      </w:r>
    </w:p>
    <w:p w14:paraId="1EC1FF21" w14:textId="2BFC47A8" w:rsidR="002D62CA" w:rsidRPr="002D62CA" w:rsidRDefault="00CD119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ame</w:t>
      </w:r>
    </w:p>
    <w:p w14:paraId="1EC1FF23" w14:textId="23B31F52" w:rsidR="002D62CA" w:rsidRPr="002D62CA" w:rsidRDefault="00CD119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Address</w:t>
      </w:r>
    </w:p>
    <w:p w14:paraId="1EC1FF24" w14:textId="3570FAEC" w:rsidR="002D62CA" w:rsidRPr="002D62CA" w:rsidRDefault="00CD119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hone #</w:t>
      </w:r>
    </w:p>
    <w:p w14:paraId="1EC1FF25" w14:textId="1C7AE7D5" w:rsidR="002D62CA" w:rsidRPr="002D62CA" w:rsidRDefault="00CD119B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Relationship </w:t>
      </w:r>
      <w:r w:rsidR="002D62CA" w:rsidRPr="002D62CA">
        <w:rPr>
          <w:rFonts w:ascii="Arial" w:eastAsia="Calibri" w:hAnsi="Arial" w:cs="Arial"/>
          <w:sz w:val="24"/>
          <w:szCs w:val="24"/>
        </w:rPr>
        <w:t>Business Owner</w:t>
      </w:r>
    </w:p>
    <w:p w14:paraId="1EC1FF26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EC1FF27" w14:textId="77777777" w:rsidR="002D62CA" w:rsidRPr="002D62CA" w:rsidRDefault="002D62CA" w:rsidP="002D62CA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</w:p>
    <w:p w14:paraId="696B3A27" w14:textId="1EBB3781" w:rsidR="009B0F89" w:rsidRDefault="002D62CA" w:rsidP="009B0F89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3" w:name="_Toc117755317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APPENDIX (</w:t>
      </w:r>
      <w:r w:rsidR="00403755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A</w:t>
      </w:r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)</w:t>
      </w:r>
      <w:bookmarkEnd w:id="13"/>
    </w:p>
    <w:p w14:paraId="1EC1FF28" w14:textId="6817858C" w:rsidR="002D62CA" w:rsidRDefault="002D62CA" w:rsidP="009B0F89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4" w:name="_Toc117755318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PHOTOS AND LOG</w:t>
      </w:r>
      <w:bookmarkEnd w:id="14"/>
    </w:p>
    <w:p w14:paraId="71E0B1DD" w14:textId="77777777" w:rsidR="009B0F89" w:rsidRPr="002D62CA" w:rsidRDefault="009B0F89" w:rsidP="009B0F89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</w:p>
    <w:p w14:paraId="1EC1FF29" w14:textId="77777777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  <w:r w:rsidRPr="002D62CA">
        <w:rPr>
          <w:rFonts w:ascii="Arial" w:eastAsia="Calibri" w:hAnsi="Arial" w:cs="Arial"/>
          <w:sz w:val="24"/>
          <w:szCs w:val="24"/>
          <w:u w:val="single"/>
        </w:rPr>
        <w:t xml:space="preserve">Photo #1 </w:t>
      </w:r>
    </w:p>
    <w:p w14:paraId="1EC1FF2A" w14:textId="6BB6D9DC" w:rsidR="002D62CA" w:rsidRPr="002D62CA" w:rsidRDefault="002D62CA" w:rsidP="002D62CA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2D62CA">
        <w:rPr>
          <w:rFonts w:ascii="Arial" w:eastAsia="Calibri" w:hAnsi="Arial" w:cs="Arial"/>
          <w:sz w:val="24"/>
          <w:szCs w:val="24"/>
        </w:rPr>
        <w:t>This photo shows</w:t>
      </w:r>
      <w:r w:rsidR="00937F72">
        <w:rPr>
          <w:rFonts w:ascii="Arial" w:eastAsia="Calibri" w:hAnsi="Arial" w:cs="Arial"/>
          <w:sz w:val="24"/>
          <w:szCs w:val="24"/>
        </w:rPr>
        <w:t>………………………………………………………</w:t>
      </w:r>
      <w:r w:rsidR="00F33679">
        <w:rPr>
          <w:rFonts w:ascii="Arial" w:eastAsia="Calibri" w:hAnsi="Arial" w:cs="Arial"/>
          <w:sz w:val="24"/>
          <w:szCs w:val="24"/>
        </w:rPr>
        <w:t>…………………………</w:t>
      </w:r>
    </w:p>
    <w:p w14:paraId="1EC1FF2B" w14:textId="77777777" w:rsidR="002D62CA" w:rsidRDefault="002D62CA"/>
    <w:p w14:paraId="1EC1FF2C" w14:textId="77777777" w:rsidR="006932A1" w:rsidRPr="006932A1" w:rsidRDefault="006932A1">
      <w:pPr>
        <w:rPr>
          <w:rFonts w:ascii="Arial" w:hAnsi="Arial" w:cs="Arial"/>
          <w:sz w:val="24"/>
          <w:szCs w:val="24"/>
          <w:u w:val="single"/>
        </w:rPr>
      </w:pPr>
      <w:r w:rsidRPr="006932A1">
        <w:rPr>
          <w:rFonts w:ascii="Arial" w:hAnsi="Arial" w:cs="Arial"/>
          <w:sz w:val="24"/>
          <w:szCs w:val="24"/>
          <w:u w:val="single"/>
        </w:rPr>
        <w:t>Photo #2</w:t>
      </w:r>
    </w:p>
    <w:p w14:paraId="1EC1FF2D" w14:textId="2397E4E1" w:rsidR="006932A1" w:rsidRDefault="006932A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photo shows </w:t>
      </w:r>
      <w:r w:rsidR="00CC16F4">
        <w:rPr>
          <w:rFonts w:ascii="Arial" w:hAnsi="Arial" w:cs="Arial"/>
          <w:sz w:val="24"/>
          <w:szCs w:val="24"/>
        </w:rPr>
        <w:t>………………………………………………………</w:t>
      </w:r>
      <w:r w:rsidR="00F33679">
        <w:rPr>
          <w:rFonts w:ascii="Arial" w:hAnsi="Arial" w:cs="Arial"/>
          <w:sz w:val="24"/>
          <w:szCs w:val="24"/>
        </w:rPr>
        <w:t>………………………...</w:t>
      </w:r>
    </w:p>
    <w:p w14:paraId="1EC1FF2E" w14:textId="77777777" w:rsidR="006932A1" w:rsidRPr="006932A1" w:rsidRDefault="006932A1">
      <w:pPr>
        <w:rPr>
          <w:rFonts w:ascii="Arial" w:hAnsi="Arial" w:cs="Arial"/>
          <w:sz w:val="24"/>
          <w:szCs w:val="24"/>
        </w:rPr>
      </w:pPr>
    </w:p>
    <w:p w14:paraId="1EC1FF2F" w14:textId="77777777" w:rsidR="006932A1" w:rsidRPr="006932A1" w:rsidRDefault="006932A1" w:rsidP="006932A1">
      <w:pPr>
        <w:rPr>
          <w:rFonts w:ascii="Arial" w:hAnsi="Arial" w:cs="Arial"/>
          <w:sz w:val="24"/>
          <w:szCs w:val="24"/>
          <w:u w:val="single"/>
        </w:rPr>
      </w:pPr>
      <w:r w:rsidRPr="006932A1">
        <w:rPr>
          <w:rFonts w:ascii="Arial" w:hAnsi="Arial" w:cs="Arial"/>
          <w:sz w:val="24"/>
          <w:szCs w:val="24"/>
          <w:u w:val="single"/>
        </w:rPr>
        <w:t>Photo #3</w:t>
      </w:r>
    </w:p>
    <w:p w14:paraId="1EC1FF30" w14:textId="2A728593" w:rsidR="006932A1" w:rsidRDefault="006932A1" w:rsidP="006932A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photo shows </w:t>
      </w:r>
      <w:r w:rsidR="00CC16F4">
        <w:rPr>
          <w:rFonts w:ascii="Arial" w:hAnsi="Arial" w:cs="Arial"/>
          <w:sz w:val="24"/>
          <w:szCs w:val="24"/>
        </w:rPr>
        <w:t>………………………………………………………</w:t>
      </w:r>
      <w:r w:rsidR="00F33679">
        <w:rPr>
          <w:rFonts w:ascii="Arial" w:hAnsi="Arial" w:cs="Arial"/>
          <w:sz w:val="24"/>
          <w:szCs w:val="24"/>
        </w:rPr>
        <w:t>………………………...</w:t>
      </w:r>
    </w:p>
    <w:p w14:paraId="1EC1FF31" w14:textId="77777777" w:rsidR="006932A1" w:rsidRDefault="006932A1" w:rsidP="006932A1">
      <w:pPr>
        <w:rPr>
          <w:rFonts w:ascii="Arial" w:hAnsi="Arial" w:cs="Arial"/>
          <w:sz w:val="24"/>
          <w:szCs w:val="24"/>
        </w:rPr>
      </w:pPr>
    </w:p>
    <w:p w14:paraId="1EC1FF32" w14:textId="77777777" w:rsidR="006932A1" w:rsidRPr="006932A1" w:rsidRDefault="006932A1" w:rsidP="006932A1">
      <w:pPr>
        <w:rPr>
          <w:rFonts w:ascii="Arial" w:hAnsi="Arial" w:cs="Arial"/>
          <w:sz w:val="24"/>
          <w:szCs w:val="24"/>
          <w:u w:val="single"/>
        </w:rPr>
      </w:pPr>
      <w:r w:rsidRPr="006932A1">
        <w:rPr>
          <w:rFonts w:ascii="Arial" w:hAnsi="Arial" w:cs="Arial"/>
          <w:sz w:val="24"/>
          <w:szCs w:val="24"/>
          <w:u w:val="single"/>
        </w:rPr>
        <w:t>Photo #4</w:t>
      </w:r>
    </w:p>
    <w:p w14:paraId="1EC1FF33" w14:textId="713E7C2A" w:rsidR="006932A1" w:rsidRDefault="006932A1" w:rsidP="006932A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photo shows</w:t>
      </w:r>
      <w:r w:rsidR="00CC16F4">
        <w:rPr>
          <w:rFonts w:ascii="Arial" w:hAnsi="Arial" w:cs="Arial"/>
          <w:sz w:val="24"/>
          <w:szCs w:val="24"/>
        </w:rPr>
        <w:t xml:space="preserve"> ………………………………………………………</w:t>
      </w:r>
      <w:r w:rsidR="00EB7AB0">
        <w:rPr>
          <w:rFonts w:ascii="Arial" w:hAnsi="Arial" w:cs="Arial"/>
          <w:sz w:val="24"/>
          <w:szCs w:val="24"/>
        </w:rPr>
        <w:t>………………………..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EC1FF34" w14:textId="77777777" w:rsidR="006932A1" w:rsidRDefault="006932A1" w:rsidP="006932A1">
      <w:pPr>
        <w:rPr>
          <w:rFonts w:ascii="Arial" w:hAnsi="Arial" w:cs="Arial"/>
          <w:sz w:val="24"/>
          <w:szCs w:val="24"/>
        </w:rPr>
      </w:pPr>
    </w:p>
    <w:p w14:paraId="1EC1FF35" w14:textId="2F747E2B" w:rsidR="00C42A0F" w:rsidRDefault="00C42A0F">
      <w:r>
        <w:br w:type="page"/>
      </w:r>
    </w:p>
    <w:p w14:paraId="4EBD39A8" w14:textId="4C59B979" w:rsidR="00C42A0F" w:rsidRDefault="002D62CA" w:rsidP="00C42A0F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5" w:name="_Toc117755319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lastRenderedPageBreak/>
        <w:t>APPENDIX (C)</w:t>
      </w:r>
      <w:bookmarkEnd w:id="15"/>
    </w:p>
    <w:p w14:paraId="1EC1FF36" w14:textId="47D197E6" w:rsidR="002D62CA" w:rsidRPr="002D62CA" w:rsidRDefault="002D62CA" w:rsidP="00C42A0F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6" w:name="_Toc117755320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SKETCHES AND DRAWINGS</w:t>
      </w:r>
      <w:bookmarkEnd w:id="16"/>
    </w:p>
    <w:p w14:paraId="45C1DD45" w14:textId="77777777" w:rsidR="008C68CF" w:rsidRDefault="008C68CF" w:rsidP="002D62CA">
      <w:pPr>
        <w:spacing w:after="200" w:line="276" w:lineRule="auto"/>
        <w:rPr>
          <w:rFonts w:ascii="Arial" w:eastAsia="Calibri" w:hAnsi="Arial" w:cs="Arial"/>
          <w:sz w:val="24"/>
          <w:szCs w:val="24"/>
          <w:u w:val="single"/>
        </w:rPr>
      </w:pPr>
    </w:p>
    <w:p w14:paraId="2D51FCFD" w14:textId="77777777" w:rsidR="008C68CF" w:rsidRDefault="008C68CF" w:rsidP="002D62CA">
      <w:pPr>
        <w:spacing w:after="200" w:line="276" w:lineRule="auto"/>
        <w:rPr>
          <w:rFonts w:ascii="Arial" w:eastAsia="Calibri" w:hAnsi="Arial" w:cs="Arial"/>
          <w:sz w:val="24"/>
          <w:szCs w:val="24"/>
          <w:u w:val="single"/>
        </w:rPr>
      </w:pPr>
    </w:p>
    <w:p w14:paraId="1EC1FF37" w14:textId="39528200" w:rsidR="002D62CA" w:rsidRPr="002D62CA" w:rsidRDefault="002D62CA" w:rsidP="002D62CA">
      <w:pPr>
        <w:spacing w:after="200" w:line="276" w:lineRule="auto"/>
        <w:rPr>
          <w:rFonts w:ascii="Calibri" w:eastAsia="Calibri" w:hAnsi="Calibri" w:cs="Times New Roman"/>
        </w:rPr>
      </w:pPr>
      <w:r w:rsidRPr="002D62CA">
        <w:rPr>
          <w:rFonts w:ascii="Arial" w:eastAsia="Calibri" w:hAnsi="Arial" w:cs="Arial"/>
          <w:sz w:val="24"/>
          <w:szCs w:val="24"/>
          <w:u w:val="single"/>
        </w:rPr>
        <w:t>Drawing #C-1</w:t>
      </w:r>
      <w:r w:rsidRPr="002D62CA">
        <w:rPr>
          <w:rFonts w:ascii="Calibri" w:eastAsia="Calibri" w:hAnsi="Calibri" w:cs="Times New Roman"/>
        </w:rPr>
        <w:tab/>
        <w:t xml:space="preserve">  </w:t>
      </w:r>
    </w:p>
    <w:p w14:paraId="1EC1FF38" w14:textId="0820A27E" w:rsidR="002D62CA" w:rsidRDefault="002D62CA" w:rsidP="002D62CA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2D62CA">
        <w:rPr>
          <w:rFonts w:ascii="Arial" w:eastAsia="Calibri" w:hAnsi="Arial" w:cs="Arial"/>
          <w:sz w:val="24"/>
          <w:szCs w:val="24"/>
        </w:rPr>
        <w:t xml:space="preserve">Floor Plan of </w:t>
      </w:r>
      <w:r w:rsidR="005E5F0D">
        <w:rPr>
          <w:rFonts w:ascii="Arial" w:eastAsia="Calibri" w:hAnsi="Arial" w:cs="Arial"/>
          <w:sz w:val="24"/>
          <w:szCs w:val="24"/>
        </w:rPr>
        <w:t>………………………………………………………</w:t>
      </w:r>
      <w:r w:rsidR="0015010F">
        <w:rPr>
          <w:rFonts w:ascii="Arial" w:eastAsia="Calibri" w:hAnsi="Arial" w:cs="Arial"/>
          <w:sz w:val="24"/>
          <w:szCs w:val="24"/>
        </w:rPr>
        <w:t>……………………………</w:t>
      </w:r>
      <w:r w:rsidR="00EB7AB0">
        <w:rPr>
          <w:rFonts w:ascii="Arial" w:eastAsia="Calibri" w:hAnsi="Arial" w:cs="Arial"/>
          <w:sz w:val="24"/>
          <w:szCs w:val="24"/>
        </w:rPr>
        <w:t>…</w:t>
      </w:r>
    </w:p>
    <w:p w14:paraId="1EC1FF39" w14:textId="77777777" w:rsidR="006932A1" w:rsidRPr="006932A1" w:rsidRDefault="006932A1" w:rsidP="006932A1">
      <w:pPr>
        <w:spacing w:after="200" w:line="276" w:lineRule="auto"/>
        <w:rPr>
          <w:rFonts w:ascii="Calibri" w:eastAsia="Calibri" w:hAnsi="Calibri" w:cs="Times New Roman"/>
          <w:b/>
        </w:rPr>
      </w:pPr>
      <w:r w:rsidRPr="006932A1">
        <w:rPr>
          <w:rFonts w:ascii="Arial" w:eastAsia="Calibri" w:hAnsi="Arial" w:cs="Arial"/>
          <w:sz w:val="24"/>
          <w:szCs w:val="24"/>
          <w:u w:val="single"/>
        </w:rPr>
        <w:t>Drawing #C-2</w:t>
      </w:r>
    </w:p>
    <w:p w14:paraId="1EC1FF3A" w14:textId="61B41CE9" w:rsidR="006932A1" w:rsidRPr="002D62CA" w:rsidRDefault="006932A1" w:rsidP="006932A1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6932A1">
        <w:rPr>
          <w:rFonts w:ascii="Arial" w:eastAsia="Calibri" w:hAnsi="Arial" w:cs="Arial"/>
          <w:sz w:val="24"/>
          <w:szCs w:val="24"/>
        </w:rPr>
        <w:t>This drawing shows</w:t>
      </w:r>
      <w:r w:rsidR="005E5F0D">
        <w:rPr>
          <w:rFonts w:ascii="Arial" w:eastAsia="Calibri" w:hAnsi="Arial" w:cs="Arial"/>
          <w:sz w:val="24"/>
          <w:szCs w:val="24"/>
        </w:rPr>
        <w:t>……………………………………………</w:t>
      </w:r>
      <w:r w:rsidR="0015010F">
        <w:rPr>
          <w:rFonts w:ascii="Arial" w:eastAsia="Calibri" w:hAnsi="Arial" w:cs="Arial"/>
          <w:sz w:val="24"/>
          <w:szCs w:val="24"/>
        </w:rPr>
        <w:t>……………………………..</w:t>
      </w:r>
      <w:r w:rsidR="00B76734">
        <w:rPr>
          <w:rFonts w:ascii="Arial" w:eastAsia="Calibri" w:hAnsi="Arial" w:cs="Arial"/>
          <w:sz w:val="24"/>
          <w:szCs w:val="24"/>
        </w:rPr>
        <w:t>....</w:t>
      </w:r>
    </w:p>
    <w:p w14:paraId="1EC1FF3B" w14:textId="77777777" w:rsidR="006932A1" w:rsidRPr="006932A1" w:rsidRDefault="006932A1" w:rsidP="006932A1">
      <w:pPr>
        <w:spacing w:after="20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6932A1">
        <w:rPr>
          <w:rFonts w:ascii="Arial" w:eastAsia="Calibri" w:hAnsi="Arial" w:cs="Arial"/>
          <w:sz w:val="24"/>
          <w:szCs w:val="24"/>
          <w:u w:val="single"/>
        </w:rPr>
        <w:t xml:space="preserve">Drawing #C-3  </w:t>
      </w:r>
    </w:p>
    <w:p w14:paraId="1EC1FF3C" w14:textId="55C5FBA6" w:rsidR="006932A1" w:rsidRDefault="006932A1" w:rsidP="006932A1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6932A1">
        <w:rPr>
          <w:rFonts w:ascii="Arial" w:eastAsia="Calibri" w:hAnsi="Arial" w:cs="Arial"/>
          <w:sz w:val="24"/>
          <w:szCs w:val="24"/>
        </w:rPr>
        <w:t>This is a Site Plan</w:t>
      </w:r>
      <w:r w:rsidR="00660EA9">
        <w:rPr>
          <w:rFonts w:ascii="Arial" w:eastAsia="Calibri" w:hAnsi="Arial" w:cs="Arial"/>
          <w:sz w:val="24"/>
          <w:szCs w:val="24"/>
        </w:rPr>
        <w:t xml:space="preserve"> showing …………………………………</w:t>
      </w:r>
      <w:r w:rsidR="00EB7AB0">
        <w:rPr>
          <w:rFonts w:ascii="Arial" w:eastAsia="Calibri" w:hAnsi="Arial" w:cs="Arial"/>
          <w:sz w:val="24"/>
          <w:szCs w:val="24"/>
        </w:rPr>
        <w:t>.</w:t>
      </w:r>
      <w:r w:rsidR="00660EA9">
        <w:rPr>
          <w:rFonts w:ascii="Arial" w:eastAsia="Calibri" w:hAnsi="Arial" w:cs="Arial"/>
          <w:sz w:val="24"/>
          <w:szCs w:val="24"/>
        </w:rPr>
        <w:t xml:space="preserve"> prepared by……………</w:t>
      </w:r>
      <w:r w:rsidR="001C0506">
        <w:rPr>
          <w:rFonts w:ascii="Arial" w:eastAsia="Calibri" w:hAnsi="Arial" w:cs="Arial"/>
          <w:sz w:val="24"/>
          <w:szCs w:val="24"/>
        </w:rPr>
        <w:t>…….</w:t>
      </w:r>
    </w:p>
    <w:p w14:paraId="1EC1FF3D" w14:textId="77777777" w:rsidR="006932A1" w:rsidRPr="006932A1" w:rsidRDefault="006932A1" w:rsidP="006932A1">
      <w:pPr>
        <w:spacing w:after="200" w:line="276" w:lineRule="auto"/>
        <w:rPr>
          <w:rFonts w:ascii="Arial" w:eastAsia="Calibri" w:hAnsi="Arial" w:cs="Arial"/>
          <w:sz w:val="24"/>
          <w:szCs w:val="24"/>
          <w:u w:val="single"/>
        </w:rPr>
      </w:pPr>
      <w:r w:rsidRPr="006932A1">
        <w:rPr>
          <w:rFonts w:ascii="Arial" w:eastAsia="Calibri" w:hAnsi="Arial" w:cs="Arial"/>
          <w:sz w:val="24"/>
          <w:szCs w:val="24"/>
          <w:u w:val="single"/>
        </w:rPr>
        <w:t xml:space="preserve">Drawing #C-4  </w:t>
      </w:r>
    </w:p>
    <w:p w14:paraId="1EC1FF3E" w14:textId="2CDD260A" w:rsidR="002D62CA" w:rsidRDefault="006932A1" w:rsidP="00225382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  <w:r w:rsidRPr="006932A1">
        <w:rPr>
          <w:rFonts w:ascii="Arial" w:eastAsia="Calibri" w:hAnsi="Arial" w:cs="Arial"/>
          <w:sz w:val="24"/>
          <w:szCs w:val="24"/>
        </w:rPr>
        <w:t xml:space="preserve">This drawing by </w:t>
      </w:r>
      <w:r w:rsidR="00F33679">
        <w:rPr>
          <w:rFonts w:ascii="Arial" w:eastAsia="Calibri" w:hAnsi="Arial" w:cs="Arial"/>
          <w:sz w:val="24"/>
          <w:szCs w:val="24"/>
        </w:rPr>
        <w:t xml:space="preserve">_________ </w:t>
      </w:r>
      <w:r w:rsidRPr="006932A1">
        <w:rPr>
          <w:rFonts w:ascii="Arial" w:eastAsia="Calibri" w:hAnsi="Arial" w:cs="Arial"/>
          <w:sz w:val="24"/>
          <w:szCs w:val="24"/>
        </w:rPr>
        <w:t>Architect shows the</w:t>
      </w:r>
      <w:r w:rsidR="00F33679">
        <w:rPr>
          <w:rFonts w:ascii="Arial" w:eastAsia="Calibri" w:hAnsi="Arial" w:cs="Arial"/>
          <w:sz w:val="24"/>
          <w:szCs w:val="24"/>
        </w:rPr>
        <w:t xml:space="preserve"> </w:t>
      </w:r>
      <w:r w:rsidR="001C0506">
        <w:rPr>
          <w:rFonts w:ascii="Arial" w:eastAsia="Calibri" w:hAnsi="Arial" w:cs="Arial"/>
          <w:sz w:val="24"/>
          <w:szCs w:val="24"/>
        </w:rPr>
        <w:t>…………………………………………….</w:t>
      </w:r>
      <w:r w:rsidRPr="006932A1">
        <w:rPr>
          <w:rFonts w:ascii="Arial" w:eastAsia="Calibri" w:hAnsi="Arial" w:cs="Arial"/>
          <w:sz w:val="24"/>
          <w:szCs w:val="24"/>
        </w:rPr>
        <w:t xml:space="preserve"> </w:t>
      </w:r>
    </w:p>
    <w:p w14:paraId="610FB1BC" w14:textId="77777777" w:rsidR="00374ED1" w:rsidRDefault="00374ED1" w:rsidP="00225382">
      <w:pPr>
        <w:spacing w:after="200" w:line="276" w:lineRule="auto"/>
        <w:rPr>
          <w:rFonts w:ascii="Arial" w:eastAsia="Calibri" w:hAnsi="Arial" w:cs="Arial"/>
          <w:sz w:val="24"/>
          <w:szCs w:val="24"/>
        </w:rPr>
      </w:pPr>
    </w:p>
    <w:p w14:paraId="4E125B3A" w14:textId="4D0A670E" w:rsidR="00374ED1" w:rsidRDefault="00374ED1" w:rsidP="00374ED1">
      <w:pPr>
        <w:keepNext/>
        <w:spacing w:before="240" w:after="60" w:line="240" w:lineRule="auto"/>
        <w:jc w:val="center"/>
        <w:outlineLvl w:val="0"/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</w:pPr>
      <w:bookmarkStart w:id="17" w:name="_Toc117755321"/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APPENDIX (</w:t>
      </w:r>
      <w:r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D</w:t>
      </w:r>
      <w:r w:rsidRPr="002D62CA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)</w:t>
      </w:r>
      <w:bookmarkEnd w:id="17"/>
    </w:p>
    <w:p w14:paraId="69C5386B" w14:textId="2AFA4FAB" w:rsidR="00374ED1" w:rsidRPr="00225382" w:rsidRDefault="00374ED1" w:rsidP="00177FE4">
      <w:pPr>
        <w:spacing w:after="200" w:line="276" w:lineRule="auto"/>
        <w:jc w:val="center"/>
        <w:rPr>
          <w:rFonts w:ascii="Arial" w:eastAsia="Calibri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Interview</w:t>
      </w:r>
      <w:r w:rsidR="00177FE4">
        <w:rPr>
          <w:rFonts w:ascii="Arial" w:eastAsia="Times New Roman" w:hAnsi="Arial" w:cs="Arial"/>
          <w:b/>
          <w:bCs/>
          <w:caps/>
          <w:kern w:val="32"/>
          <w:sz w:val="24"/>
          <w:szCs w:val="24"/>
        </w:rPr>
        <w:t>s</w:t>
      </w:r>
    </w:p>
    <w:sectPr w:rsidR="00374ED1" w:rsidRPr="00225382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9E922" w14:textId="77777777" w:rsidR="008E0122" w:rsidRDefault="008E0122" w:rsidP="00564DC0">
      <w:pPr>
        <w:spacing w:after="0" w:line="240" w:lineRule="auto"/>
      </w:pPr>
      <w:r>
        <w:separator/>
      </w:r>
    </w:p>
  </w:endnote>
  <w:endnote w:type="continuationSeparator" w:id="0">
    <w:p w14:paraId="09071C54" w14:textId="77777777" w:rsidR="008E0122" w:rsidRDefault="008E0122" w:rsidP="00564DC0">
      <w:pPr>
        <w:spacing w:after="0" w:line="240" w:lineRule="auto"/>
      </w:pPr>
      <w:r>
        <w:continuationSeparator/>
      </w:r>
    </w:p>
  </w:endnote>
  <w:endnote w:type="continuationNotice" w:id="1">
    <w:p w14:paraId="6FC11433" w14:textId="77777777" w:rsidR="008E0122" w:rsidRDefault="008E0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5180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82D14" w14:textId="6045932D" w:rsidR="0061629E" w:rsidRDefault="006162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C1FF48" w14:textId="77777777" w:rsidR="00564DC0" w:rsidRDefault="00564D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BB04" w14:textId="77777777" w:rsidR="008E0122" w:rsidRDefault="008E0122" w:rsidP="00564DC0">
      <w:pPr>
        <w:spacing w:after="0" w:line="240" w:lineRule="auto"/>
      </w:pPr>
      <w:r>
        <w:separator/>
      </w:r>
    </w:p>
  </w:footnote>
  <w:footnote w:type="continuationSeparator" w:id="0">
    <w:p w14:paraId="106A4993" w14:textId="77777777" w:rsidR="008E0122" w:rsidRDefault="008E0122" w:rsidP="00564DC0">
      <w:pPr>
        <w:spacing w:after="0" w:line="240" w:lineRule="auto"/>
      </w:pPr>
      <w:r>
        <w:continuationSeparator/>
      </w:r>
    </w:p>
  </w:footnote>
  <w:footnote w:type="continuationNotice" w:id="1">
    <w:p w14:paraId="73BFE9E1" w14:textId="77777777" w:rsidR="008E0122" w:rsidRDefault="008E0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1FF45" w14:textId="77777777" w:rsidR="00564DC0" w:rsidRDefault="00000000">
    <w:pPr>
      <w:pStyle w:val="Header"/>
    </w:pPr>
    <w:r>
      <w:rPr>
        <w:noProof/>
      </w:rPr>
      <w:pict w14:anchorId="1EC1FF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942954" o:spid="_x0000_s1026" type="#_x0000_t136" style="position:absolute;margin-left:0;margin-top:0;width:461.85pt;height:197.9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1FF46" w14:textId="77777777" w:rsidR="00564DC0" w:rsidRDefault="00000000">
    <w:pPr>
      <w:pStyle w:val="Header"/>
    </w:pPr>
    <w:r>
      <w:rPr>
        <w:noProof/>
      </w:rPr>
      <w:pict w14:anchorId="1EC1FF4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942955" o:spid="_x0000_s1027" type="#_x0000_t136" style="position:absolute;margin-left:0;margin-top:0;width:461.85pt;height:197.9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1FF49" w14:textId="77777777" w:rsidR="00564DC0" w:rsidRDefault="00000000">
    <w:pPr>
      <w:pStyle w:val="Header"/>
    </w:pPr>
    <w:r>
      <w:rPr>
        <w:noProof/>
      </w:rPr>
      <w:pict w14:anchorId="1EC1FF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942953" o:spid="_x0000_s1025" type="#_x0000_t136" style="position:absolute;margin-left:0;margin-top:0;width:461.85pt;height:197.9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B552A"/>
    <w:multiLevelType w:val="hybridMultilevel"/>
    <w:tmpl w:val="D10648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674599"/>
    <w:multiLevelType w:val="hybridMultilevel"/>
    <w:tmpl w:val="1130C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42A79"/>
    <w:multiLevelType w:val="hybridMultilevel"/>
    <w:tmpl w:val="249004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028716">
    <w:abstractNumId w:val="0"/>
  </w:num>
  <w:num w:numId="2" w16cid:durableId="775516826">
    <w:abstractNumId w:val="1"/>
  </w:num>
  <w:num w:numId="3" w16cid:durableId="103303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MzQzMDAxMzMzMbBU0lEKTi0uzszPAykwrAUA4H6VcSwAAAA="/>
  </w:docVars>
  <w:rsids>
    <w:rsidRoot w:val="001C7E8C"/>
    <w:rsid w:val="00001049"/>
    <w:rsid w:val="00027BDC"/>
    <w:rsid w:val="00064F83"/>
    <w:rsid w:val="00082326"/>
    <w:rsid w:val="00082A47"/>
    <w:rsid w:val="00084017"/>
    <w:rsid w:val="000A011B"/>
    <w:rsid w:val="000A1E74"/>
    <w:rsid w:val="000B49EB"/>
    <w:rsid w:val="000C031F"/>
    <w:rsid w:val="000C3667"/>
    <w:rsid w:val="000D34EB"/>
    <w:rsid w:val="000D47F3"/>
    <w:rsid w:val="000F3D1E"/>
    <w:rsid w:val="000F7B8C"/>
    <w:rsid w:val="00100415"/>
    <w:rsid w:val="0010385A"/>
    <w:rsid w:val="001227AD"/>
    <w:rsid w:val="00123160"/>
    <w:rsid w:val="001235BC"/>
    <w:rsid w:val="0012718D"/>
    <w:rsid w:val="00131A9C"/>
    <w:rsid w:val="001406D3"/>
    <w:rsid w:val="001468D3"/>
    <w:rsid w:val="0015010F"/>
    <w:rsid w:val="001528C6"/>
    <w:rsid w:val="00162F32"/>
    <w:rsid w:val="001763EA"/>
    <w:rsid w:val="00176C95"/>
    <w:rsid w:val="00177FE4"/>
    <w:rsid w:val="00191451"/>
    <w:rsid w:val="001B6968"/>
    <w:rsid w:val="001C03A3"/>
    <w:rsid w:val="001C0506"/>
    <w:rsid w:val="001C060B"/>
    <w:rsid w:val="001C11A9"/>
    <w:rsid w:val="001C3491"/>
    <w:rsid w:val="001C7E8C"/>
    <w:rsid w:val="001D2138"/>
    <w:rsid w:val="002131D8"/>
    <w:rsid w:val="00225382"/>
    <w:rsid w:val="002265F2"/>
    <w:rsid w:val="00227C35"/>
    <w:rsid w:val="00227F6C"/>
    <w:rsid w:val="0024252A"/>
    <w:rsid w:val="00291677"/>
    <w:rsid w:val="002A0C3F"/>
    <w:rsid w:val="002C4369"/>
    <w:rsid w:val="002D62CA"/>
    <w:rsid w:val="002E1408"/>
    <w:rsid w:val="002E4993"/>
    <w:rsid w:val="002E7078"/>
    <w:rsid w:val="00311FA9"/>
    <w:rsid w:val="00315D08"/>
    <w:rsid w:val="00321827"/>
    <w:rsid w:val="003238A0"/>
    <w:rsid w:val="003254F9"/>
    <w:rsid w:val="003314D6"/>
    <w:rsid w:val="00333D9F"/>
    <w:rsid w:val="00337A84"/>
    <w:rsid w:val="0036345B"/>
    <w:rsid w:val="00374ED1"/>
    <w:rsid w:val="00397A2C"/>
    <w:rsid w:val="003B5E4E"/>
    <w:rsid w:val="003E198D"/>
    <w:rsid w:val="003E6559"/>
    <w:rsid w:val="00403755"/>
    <w:rsid w:val="004161A5"/>
    <w:rsid w:val="00430DF9"/>
    <w:rsid w:val="00435F1C"/>
    <w:rsid w:val="00444B2C"/>
    <w:rsid w:val="00460CA6"/>
    <w:rsid w:val="00473420"/>
    <w:rsid w:val="004A122C"/>
    <w:rsid w:val="004A171C"/>
    <w:rsid w:val="004B1DB2"/>
    <w:rsid w:val="004C43C9"/>
    <w:rsid w:val="004D1E8B"/>
    <w:rsid w:val="004D36EC"/>
    <w:rsid w:val="004D48C2"/>
    <w:rsid w:val="004F71DA"/>
    <w:rsid w:val="00530146"/>
    <w:rsid w:val="0053365B"/>
    <w:rsid w:val="00540460"/>
    <w:rsid w:val="00542937"/>
    <w:rsid w:val="00553937"/>
    <w:rsid w:val="00554016"/>
    <w:rsid w:val="00556C8D"/>
    <w:rsid w:val="00564DC0"/>
    <w:rsid w:val="00574FB2"/>
    <w:rsid w:val="005944CB"/>
    <w:rsid w:val="00595547"/>
    <w:rsid w:val="005A3CFF"/>
    <w:rsid w:val="005E5F0D"/>
    <w:rsid w:val="00600D69"/>
    <w:rsid w:val="006010D4"/>
    <w:rsid w:val="0061629E"/>
    <w:rsid w:val="0062488B"/>
    <w:rsid w:val="006407DF"/>
    <w:rsid w:val="0064154B"/>
    <w:rsid w:val="0064171B"/>
    <w:rsid w:val="00644D92"/>
    <w:rsid w:val="006546C1"/>
    <w:rsid w:val="00660EA9"/>
    <w:rsid w:val="00684FED"/>
    <w:rsid w:val="006932A1"/>
    <w:rsid w:val="00695ADF"/>
    <w:rsid w:val="006C50B7"/>
    <w:rsid w:val="006F289E"/>
    <w:rsid w:val="006F7C8B"/>
    <w:rsid w:val="00733F1F"/>
    <w:rsid w:val="007374FE"/>
    <w:rsid w:val="00782F26"/>
    <w:rsid w:val="00791895"/>
    <w:rsid w:val="007A2AE2"/>
    <w:rsid w:val="007A7AD3"/>
    <w:rsid w:val="007C2D54"/>
    <w:rsid w:val="007D099E"/>
    <w:rsid w:val="007D1124"/>
    <w:rsid w:val="007D2C45"/>
    <w:rsid w:val="00827804"/>
    <w:rsid w:val="0085366B"/>
    <w:rsid w:val="008663DE"/>
    <w:rsid w:val="00883503"/>
    <w:rsid w:val="00891830"/>
    <w:rsid w:val="00892C19"/>
    <w:rsid w:val="008B4568"/>
    <w:rsid w:val="008B7F50"/>
    <w:rsid w:val="008C68CF"/>
    <w:rsid w:val="008D037D"/>
    <w:rsid w:val="008D42C9"/>
    <w:rsid w:val="008D72EB"/>
    <w:rsid w:val="008E0122"/>
    <w:rsid w:val="008F03A6"/>
    <w:rsid w:val="008F1655"/>
    <w:rsid w:val="008F253E"/>
    <w:rsid w:val="009004D8"/>
    <w:rsid w:val="00913F99"/>
    <w:rsid w:val="0092432C"/>
    <w:rsid w:val="00925F94"/>
    <w:rsid w:val="00937BCB"/>
    <w:rsid w:val="00937F72"/>
    <w:rsid w:val="0094493D"/>
    <w:rsid w:val="009941A4"/>
    <w:rsid w:val="009A3E34"/>
    <w:rsid w:val="009B0F89"/>
    <w:rsid w:val="009C54E1"/>
    <w:rsid w:val="009D2F41"/>
    <w:rsid w:val="00A062EA"/>
    <w:rsid w:val="00A12976"/>
    <w:rsid w:val="00A208C8"/>
    <w:rsid w:val="00A271EC"/>
    <w:rsid w:val="00A46015"/>
    <w:rsid w:val="00A62995"/>
    <w:rsid w:val="00A83535"/>
    <w:rsid w:val="00AD1011"/>
    <w:rsid w:val="00AE412A"/>
    <w:rsid w:val="00AF1223"/>
    <w:rsid w:val="00B140EE"/>
    <w:rsid w:val="00B536B6"/>
    <w:rsid w:val="00B61561"/>
    <w:rsid w:val="00B76734"/>
    <w:rsid w:val="00BB5BFB"/>
    <w:rsid w:val="00BC2959"/>
    <w:rsid w:val="00BE29F8"/>
    <w:rsid w:val="00BE617A"/>
    <w:rsid w:val="00C045C7"/>
    <w:rsid w:val="00C24484"/>
    <w:rsid w:val="00C318EE"/>
    <w:rsid w:val="00C41DFB"/>
    <w:rsid w:val="00C42A0F"/>
    <w:rsid w:val="00C50401"/>
    <w:rsid w:val="00C568B8"/>
    <w:rsid w:val="00C64AA7"/>
    <w:rsid w:val="00C76AB1"/>
    <w:rsid w:val="00C76BAF"/>
    <w:rsid w:val="00C855BF"/>
    <w:rsid w:val="00C94843"/>
    <w:rsid w:val="00CA7D9E"/>
    <w:rsid w:val="00CB20A4"/>
    <w:rsid w:val="00CC16F4"/>
    <w:rsid w:val="00CC64D4"/>
    <w:rsid w:val="00CD119B"/>
    <w:rsid w:val="00CE705E"/>
    <w:rsid w:val="00CF03F6"/>
    <w:rsid w:val="00CF3DF3"/>
    <w:rsid w:val="00CF57F7"/>
    <w:rsid w:val="00D35424"/>
    <w:rsid w:val="00D43301"/>
    <w:rsid w:val="00DC7A52"/>
    <w:rsid w:val="00DF73AE"/>
    <w:rsid w:val="00E06955"/>
    <w:rsid w:val="00E118BC"/>
    <w:rsid w:val="00E41F8C"/>
    <w:rsid w:val="00E61C9D"/>
    <w:rsid w:val="00E8781D"/>
    <w:rsid w:val="00E9319B"/>
    <w:rsid w:val="00EA0C64"/>
    <w:rsid w:val="00EA4F3E"/>
    <w:rsid w:val="00EA61F3"/>
    <w:rsid w:val="00EB3FF9"/>
    <w:rsid w:val="00EB7AB0"/>
    <w:rsid w:val="00EC7BE0"/>
    <w:rsid w:val="00ED1DCE"/>
    <w:rsid w:val="00ED239F"/>
    <w:rsid w:val="00ED38FB"/>
    <w:rsid w:val="00EE420A"/>
    <w:rsid w:val="00EF247B"/>
    <w:rsid w:val="00EF7B9E"/>
    <w:rsid w:val="00F06CFF"/>
    <w:rsid w:val="00F072EF"/>
    <w:rsid w:val="00F15B32"/>
    <w:rsid w:val="00F22CCA"/>
    <w:rsid w:val="00F275E1"/>
    <w:rsid w:val="00F27CB8"/>
    <w:rsid w:val="00F33679"/>
    <w:rsid w:val="00F519B1"/>
    <w:rsid w:val="00F70668"/>
    <w:rsid w:val="00F75862"/>
    <w:rsid w:val="00F766BA"/>
    <w:rsid w:val="00F8055F"/>
    <w:rsid w:val="00F85547"/>
    <w:rsid w:val="00F92BB0"/>
    <w:rsid w:val="00FC1A4A"/>
    <w:rsid w:val="00FC7A18"/>
    <w:rsid w:val="00FE2320"/>
    <w:rsid w:val="00FF0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1FDFC"/>
  <w15:chartTrackingRefBased/>
  <w15:docId w15:val="{E0E039E6-3E8A-4E9B-BF4C-EC01345D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1C7E8C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C7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4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DC0"/>
  </w:style>
  <w:style w:type="paragraph" w:styleId="Footer">
    <w:name w:val="footer"/>
    <w:basedOn w:val="Normal"/>
    <w:link w:val="FooterChar"/>
    <w:uiPriority w:val="99"/>
    <w:unhideWhenUsed/>
    <w:rsid w:val="00564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DC0"/>
  </w:style>
  <w:style w:type="paragraph" w:styleId="ListParagraph">
    <w:name w:val="List Paragraph"/>
    <w:basedOn w:val="Normal"/>
    <w:uiPriority w:val="34"/>
    <w:qFormat/>
    <w:rsid w:val="00553937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616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6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162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2d0f72-eab3-4c00-a3ac-69b42ff853bc" xsi:nil="true"/>
    <lcf76f155ced4ddcb4097134ff3c332f xmlns="b52e2aec-f861-4ab1-a4b7-952f49878e1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B58DC868143C409B433CF89813898A" ma:contentTypeVersion="17" ma:contentTypeDescription="Create a new document." ma:contentTypeScope="" ma:versionID="fe2d486bde57f101a2fd3f3f82f2c15c">
  <xsd:schema xmlns:xsd="http://www.w3.org/2001/XMLSchema" xmlns:xs="http://www.w3.org/2001/XMLSchema" xmlns:p="http://schemas.microsoft.com/office/2006/metadata/properties" xmlns:ns2="b52e2aec-f861-4ab1-a4b7-952f49878e12" xmlns:ns3="242d0f72-eab3-4c00-a3ac-69b42ff853bc" targetNamespace="http://schemas.microsoft.com/office/2006/metadata/properties" ma:root="true" ma:fieldsID="9818777742ed2cea959a780d3bd24bbe" ns2:_="" ns3:_="">
    <xsd:import namespace="b52e2aec-f861-4ab1-a4b7-952f49878e12"/>
    <xsd:import namespace="242d0f72-eab3-4c00-a3ac-69b42ff85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e2aec-f861-4ab1-a4b7-952f49878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84ffa6e-da7a-4554-b511-7a864416d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2d0f72-eab3-4c00-a3ac-69b42ff85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2266627-2d2f-48c7-acac-881ecc129934}" ma:internalName="TaxCatchAll" ma:showField="CatchAllData" ma:web="242d0f72-eab3-4c00-a3ac-69b42ff853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AE01F3-3955-4927-BDF5-BB1D843A8E2D}">
  <ds:schemaRefs>
    <ds:schemaRef ds:uri="http://schemas.microsoft.com/office/2006/metadata/properties"/>
    <ds:schemaRef ds:uri="http://schemas.microsoft.com/office/infopath/2007/PartnerControls"/>
    <ds:schemaRef ds:uri="242d0f72-eab3-4c00-a3ac-69b42ff853bc"/>
    <ds:schemaRef ds:uri="b52e2aec-f861-4ab1-a4b7-952f49878e12"/>
  </ds:schemaRefs>
</ds:datastoreItem>
</file>

<file path=customXml/itemProps2.xml><?xml version="1.0" encoding="utf-8"?>
<ds:datastoreItem xmlns:ds="http://schemas.openxmlformats.org/officeDocument/2006/customXml" ds:itemID="{8F632463-0DE4-451F-995A-DB02AF39FC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512A11-A059-427D-A3FB-25B6C1C5C0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2e2aec-f861-4ab1-a4b7-952f49878e12"/>
    <ds:schemaRef ds:uri="242d0f72-eab3-4c00-a3ac-69b42ff85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514810-8E7B-4EF5-B92B-198822391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7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eWise Consulting</dc:creator>
  <cp:keywords/>
  <dc:description/>
  <cp:lastModifiedBy>Bob Turley</cp:lastModifiedBy>
  <cp:revision>185</cp:revision>
  <dcterms:created xsi:type="dcterms:W3CDTF">2022-10-27T05:04:00Z</dcterms:created>
  <dcterms:modified xsi:type="dcterms:W3CDTF">2022-10-3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B58DC868143C409B433CF89813898A</vt:lpwstr>
  </property>
  <property fmtid="{D5CDD505-2E9C-101B-9397-08002B2CF9AE}" pid="3" name="Order">
    <vt:r8>369200</vt:r8>
  </property>
  <property fmtid="{D5CDD505-2E9C-101B-9397-08002B2CF9AE}" pid="4" name="MediaServiceImageTags">
    <vt:lpwstr/>
  </property>
  <property fmtid="{D5CDD505-2E9C-101B-9397-08002B2CF9AE}" pid="5" name="GrammarlyDocumentId">
    <vt:lpwstr>4580a486ed3f1d5a04ca83e3f6276b74aa4f16b3df654fde97de3f88aafa1e22</vt:lpwstr>
  </property>
</Properties>
</file>